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3F0A77" w14:textId="77777777" w:rsidR="006F2231" w:rsidRDefault="006F2231" w:rsidP="006F2231">
      <w:pPr>
        <w:jc w:val="center"/>
      </w:pPr>
      <w:r>
        <w:t>Occupational Requirements Sheet</w:t>
      </w:r>
    </w:p>
    <w:p w14:paraId="7C813CE9" w14:textId="77777777" w:rsidR="006F2231" w:rsidRDefault="006F223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8"/>
        <w:gridCol w:w="5148"/>
      </w:tblGrid>
      <w:tr w:rsidR="006F2231" w14:paraId="7EB27A46" w14:textId="77777777" w:rsidTr="006F2231">
        <w:tc>
          <w:tcPr>
            <w:tcW w:w="2268" w:type="dxa"/>
          </w:tcPr>
          <w:p w14:paraId="050AB401" w14:textId="77777777" w:rsidR="006F2231" w:rsidRDefault="006F2231">
            <w:r>
              <w:t>Position</w:t>
            </w:r>
          </w:p>
        </w:tc>
        <w:tc>
          <w:tcPr>
            <w:tcW w:w="5148" w:type="dxa"/>
          </w:tcPr>
          <w:p w14:paraId="06A8397F" w14:textId="77777777" w:rsidR="006F2231" w:rsidRDefault="006F2231"/>
        </w:tc>
      </w:tr>
      <w:tr w:rsidR="006F2231" w14:paraId="0E8260B3" w14:textId="77777777" w:rsidTr="006F2231">
        <w:tc>
          <w:tcPr>
            <w:tcW w:w="2268" w:type="dxa"/>
          </w:tcPr>
          <w:p w14:paraId="2009D807" w14:textId="77777777" w:rsidR="006F2231" w:rsidRDefault="006F2231">
            <w:r>
              <w:t>Department</w:t>
            </w:r>
          </w:p>
        </w:tc>
        <w:tc>
          <w:tcPr>
            <w:tcW w:w="5148" w:type="dxa"/>
          </w:tcPr>
          <w:p w14:paraId="34B13D1D" w14:textId="77777777" w:rsidR="006F2231" w:rsidRDefault="006F2231"/>
        </w:tc>
      </w:tr>
      <w:tr w:rsidR="006F2231" w14:paraId="306642DF" w14:textId="77777777" w:rsidTr="006F2231">
        <w:tc>
          <w:tcPr>
            <w:tcW w:w="2268" w:type="dxa"/>
          </w:tcPr>
          <w:p w14:paraId="3AC45A5E" w14:textId="77777777" w:rsidR="006F2231" w:rsidRDefault="006F2231">
            <w:r>
              <w:t>Date Created</w:t>
            </w:r>
          </w:p>
        </w:tc>
        <w:tc>
          <w:tcPr>
            <w:tcW w:w="5148" w:type="dxa"/>
          </w:tcPr>
          <w:p w14:paraId="19CB897D" w14:textId="77777777" w:rsidR="006F2231" w:rsidRDefault="006F2231"/>
        </w:tc>
      </w:tr>
    </w:tbl>
    <w:p w14:paraId="5E204345" w14:textId="77777777" w:rsidR="006F2231" w:rsidRDefault="006F2231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122"/>
        <w:gridCol w:w="1190"/>
        <w:gridCol w:w="4597"/>
      </w:tblGrid>
      <w:tr w:rsidR="00E67969" w14:paraId="4D1494A6" w14:textId="77777777" w:rsidTr="00E67969">
        <w:trPr>
          <w:jc w:val="center"/>
        </w:trPr>
        <w:tc>
          <w:tcPr>
            <w:tcW w:w="4122" w:type="dxa"/>
          </w:tcPr>
          <w:p w14:paraId="16C19B3D" w14:textId="77777777" w:rsidR="00E67969" w:rsidRDefault="00B865CB">
            <w:r>
              <w:t>Type</w:t>
            </w:r>
          </w:p>
        </w:tc>
        <w:tc>
          <w:tcPr>
            <w:tcW w:w="1190" w:type="dxa"/>
          </w:tcPr>
          <w:p w14:paraId="1C6D3F97" w14:textId="77777777" w:rsidR="00E67969" w:rsidRDefault="00E67969" w:rsidP="006F2231">
            <w:pPr>
              <w:jc w:val="center"/>
            </w:pPr>
            <w:r>
              <w:t>Required</w:t>
            </w:r>
          </w:p>
          <w:p w14:paraId="262D41D3" w14:textId="77777777" w:rsidR="00E67969" w:rsidRDefault="00E67969" w:rsidP="006F2231">
            <w:pPr>
              <w:jc w:val="center"/>
            </w:pPr>
            <w:r>
              <w:t>Yes/No</w:t>
            </w:r>
          </w:p>
        </w:tc>
        <w:tc>
          <w:tcPr>
            <w:tcW w:w="4597" w:type="dxa"/>
          </w:tcPr>
          <w:p w14:paraId="3142F772" w14:textId="3D4074AF" w:rsidR="00E67969" w:rsidRDefault="00E67969" w:rsidP="006F2231">
            <w:pPr>
              <w:jc w:val="center"/>
            </w:pPr>
            <w:r>
              <w:t xml:space="preserve">Details: include </w:t>
            </w:r>
            <w:r w:rsidR="001019A0">
              <w:t xml:space="preserve">the </w:t>
            </w:r>
            <w:r>
              <w:t>length of time/</w:t>
            </w:r>
          </w:p>
          <w:p w14:paraId="711BA84D" w14:textId="77777777" w:rsidR="00E67969" w:rsidRDefault="00E67969" w:rsidP="006F2231">
            <w:pPr>
              <w:jc w:val="center"/>
            </w:pPr>
            <w:r>
              <w:t>w</w:t>
            </w:r>
            <w:r w:rsidR="00B865CB">
              <w:t>eight maximum, etc.</w:t>
            </w:r>
          </w:p>
        </w:tc>
      </w:tr>
      <w:tr w:rsidR="00E67969" w14:paraId="328D3199" w14:textId="77777777" w:rsidTr="001305D8">
        <w:trPr>
          <w:jc w:val="center"/>
        </w:trPr>
        <w:tc>
          <w:tcPr>
            <w:tcW w:w="9909" w:type="dxa"/>
            <w:gridSpan w:val="3"/>
          </w:tcPr>
          <w:p w14:paraId="299775C1" w14:textId="77777777" w:rsidR="00E67969" w:rsidRDefault="00E67969" w:rsidP="00E67969">
            <w:pPr>
              <w:jc w:val="center"/>
            </w:pPr>
            <w:r>
              <w:t>Physical Demands</w:t>
            </w:r>
          </w:p>
        </w:tc>
      </w:tr>
      <w:tr w:rsidR="00E67969" w14:paraId="14A7A3BD" w14:textId="77777777" w:rsidTr="00E67969">
        <w:trPr>
          <w:jc w:val="center"/>
        </w:trPr>
        <w:tc>
          <w:tcPr>
            <w:tcW w:w="4122" w:type="dxa"/>
          </w:tcPr>
          <w:p w14:paraId="6DB4952B" w14:textId="77777777" w:rsidR="00E67969" w:rsidRDefault="00E67969">
            <w:r>
              <w:t xml:space="preserve">Standing </w:t>
            </w:r>
          </w:p>
        </w:tc>
        <w:tc>
          <w:tcPr>
            <w:tcW w:w="1190" w:type="dxa"/>
          </w:tcPr>
          <w:p w14:paraId="43CB839D" w14:textId="77777777" w:rsidR="00E67969" w:rsidRDefault="00E67969"/>
        </w:tc>
        <w:tc>
          <w:tcPr>
            <w:tcW w:w="4597" w:type="dxa"/>
          </w:tcPr>
          <w:p w14:paraId="7184F493" w14:textId="77777777" w:rsidR="00E67969" w:rsidRDefault="00E67969"/>
        </w:tc>
      </w:tr>
      <w:tr w:rsidR="00E67969" w14:paraId="0AC8CFA6" w14:textId="77777777" w:rsidTr="00E67969">
        <w:trPr>
          <w:jc w:val="center"/>
        </w:trPr>
        <w:tc>
          <w:tcPr>
            <w:tcW w:w="4122" w:type="dxa"/>
          </w:tcPr>
          <w:p w14:paraId="7E4158B5" w14:textId="77777777" w:rsidR="00E67969" w:rsidRDefault="00E67969">
            <w:r>
              <w:t>Sitting</w:t>
            </w:r>
          </w:p>
        </w:tc>
        <w:tc>
          <w:tcPr>
            <w:tcW w:w="1190" w:type="dxa"/>
          </w:tcPr>
          <w:p w14:paraId="2BF509CC" w14:textId="77777777" w:rsidR="00E67969" w:rsidRDefault="00E67969"/>
        </w:tc>
        <w:tc>
          <w:tcPr>
            <w:tcW w:w="4597" w:type="dxa"/>
          </w:tcPr>
          <w:p w14:paraId="72859C44" w14:textId="77777777" w:rsidR="00E67969" w:rsidRDefault="00E67969"/>
        </w:tc>
      </w:tr>
      <w:tr w:rsidR="00E67969" w14:paraId="0195B834" w14:textId="77777777" w:rsidTr="00E67969">
        <w:trPr>
          <w:jc w:val="center"/>
        </w:trPr>
        <w:tc>
          <w:tcPr>
            <w:tcW w:w="4122" w:type="dxa"/>
          </w:tcPr>
          <w:p w14:paraId="54D2B8FE" w14:textId="77777777" w:rsidR="00E67969" w:rsidRDefault="00E67969">
            <w:r>
              <w:t>Alternate sit and stand</w:t>
            </w:r>
          </w:p>
        </w:tc>
        <w:tc>
          <w:tcPr>
            <w:tcW w:w="1190" w:type="dxa"/>
          </w:tcPr>
          <w:p w14:paraId="330FD020" w14:textId="77777777" w:rsidR="00E67969" w:rsidRDefault="00E67969"/>
        </w:tc>
        <w:tc>
          <w:tcPr>
            <w:tcW w:w="4597" w:type="dxa"/>
          </w:tcPr>
          <w:p w14:paraId="00B02C07" w14:textId="77777777" w:rsidR="00E67969" w:rsidRDefault="00E67969"/>
        </w:tc>
      </w:tr>
      <w:tr w:rsidR="00E67969" w14:paraId="6F155FD0" w14:textId="77777777" w:rsidTr="00E67969">
        <w:trPr>
          <w:jc w:val="center"/>
        </w:trPr>
        <w:tc>
          <w:tcPr>
            <w:tcW w:w="4122" w:type="dxa"/>
          </w:tcPr>
          <w:p w14:paraId="67C84415" w14:textId="77777777" w:rsidR="00E67969" w:rsidRDefault="00E67969">
            <w:r>
              <w:t>Walking</w:t>
            </w:r>
          </w:p>
        </w:tc>
        <w:tc>
          <w:tcPr>
            <w:tcW w:w="1190" w:type="dxa"/>
          </w:tcPr>
          <w:p w14:paraId="08E8D0E1" w14:textId="77777777" w:rsidR="00E67969" w:rsidRDefault="00E67969"/>
        </w:tc>
        <w:tc>
          <w:tcPr>
            <w:tcW w:w="4597" w:type="dxa"/>
          </w:tcPr>
          <w:p w14:paraId="66A1FA8A" w14:textId="77777777" w:rsidR="00E67969" w:rsidRDefault="00E67969"/>
        </w:tc>
      </w:tr>
      <w:tr w:rsidR="00E67969" w14:paraId="009790C5" w14:textId="77777777" w:rsidTr="00E67969">
        <w:trPr>
          <w:jc w:val="center"/>
        </w:trPr>
        <w:tc>
          <w:tcPr>
            <w:tcW w:w="4122" w:type="dxa"/>
          </w:tcPr>
          <w:p w14:paraId="2209AD0B" w14:textId="77777777" w:rsidR="00E67969" w:rsidRDefault="00E67969">
            <w:r>
              <w:t>Lifting/Carrying</w:t>
            </w:r>
          </w:p>
        </w:tc>
        <w:tc>
          <w:tcPr>
            <w:tcW w:w="1190" w:type="dxa"/>
          </w:tcPr>
          <w:p w14:paraId="684049D9" w14:textId="77777777" w:rsidR="00E67969" w:rsidRDefault="00E67969"/>
        </w:tc>
        <w:tc>
          <w:tcPr>
            <w:tcW w:w="4597" w:type="dxa"/>
          </w:tcPr>
          <w:p w14:paraId="055DF548" w14:textId="77777777" w:rsidR="00E67969" w:rsidRDefault="00E67969"/>
        </w:tc>
      </w:tr>
      <w:tr w:rsidR="00E67969" w14:paraId="2AF94278" w14:textId="77777777" w:rsidTr="00E67969">
        <w:trPr>
          <w:jc w:val="center"/>
        </w:trPr>
        <w:tc>
          <w:tcPr>
            <w:tcW w:w="4122" w:type="dxa"/>
          </w:tcPr>
          <w:p w14:paraId="51997F3A" w14:textId="77777777" w:rsidR="00E67969" w:rsidRDefault="00E67969">
            <w:r>
              <w:t>Moving objects</w:t>
            </w:r>
          </w:p>
        </w:tc>
        <w:tc>
          <w:tcPr>
            <w:tcW w:w="1190" w:type="dxa"/>
          </w:tcPr>
          <w:p w14:paraId="08B2AD9D" w14:textId="77777777" w:rsidR="00E67969" w:rsidRDefault="00E67969"/>
        </w:tc>
        <w:tc>
          <w:tcPr>
            <w:tcW w:w="4597" w:type="dxa"/>
          </w:tcPr>
          <w:p w14:paraId="49BB214C" w14:textId="77777777" w:rsidR="00E67969" w:rsidRDefault="00E67969"/>
        </w:tc>
      </w:tr>
      <w:tr w:rsidR="00E67969" w14:paraId="116B5012" w14:textId="77777777" w:rsidTr="00E67969">
        <w:trPr>
          <w:jc w:val="center"/>
        </w:trPr>
        <w:tc>
          <w:tcPr>
            <w:tcW w:w="4122" w:type="dxa"/>
          </w:tcPr>
          <w:p w14:paraId="3777B19D" w14:textId="77777777" w:rsidR="00E67969" w:rsidRDefault="00E67969" w:rsidP="00E67969">
            <w:r>
              <w:t xml:space="preserve">Pushing/pulling </w:t>
            </w:r>
          </w:p>
        </w:tc>
        <w:tc>
          <w:tcPr>
            <w:tcW w:w="1190" w:type="dxa"/>
          </w:tcPr>
          <w:p w14:paraId="05E59A79" w14:textId="77777777" w:rsidR="00E67969" w:rsidRDefault="00E67969"/>
        </w:tc>
        <w:tc>
          <w:tcPr>
            <w:tcW w:w="4597" w:type="dxa"/>
          </w:tcPr>
          <w:p w14:paraId="5463BD8B" w14:textId="77777777" w:rsidR="00E67969" w:rsidRDefault="00E67969"/>
        </w:tc>
      </w:tr>
      <w:tr w:rsidR="00E67969" w14:paraId="2BE89B1E" w14:textId="77777777" w:rsidTr="00E67969">
        <w:trPr>
          <w:jc w:val="center"/>
        </w:trPr>
        <w:tc>
          <w:tcPr>
            <w:tcW w:w="4122" w:type="dxa"/>
          </w:tcPr>
          <w:p w14:paraId="5CEB7C75" w14:textId="77777777" w:rsidR="00E67969" w:rsidRDefault="00E67969">
            <w:r w:rsidRPr="00E67969">
              <w:t>Reaching overhead or below</w:t>
            </w:r>
          </w:p>
        </w:tc>
        <w:tc>
          <w:tcPr>
            <w:tcW w:w="1190" w:type="dxa"/>
          </w:tcPr>
          <w:p w14:paraId="51127E01" w14:textId="77777777" w:rsidR="00E67969" w:rsidRDefault="00E67969"/>
        </w:tc>
        <w:tc>
          <w:tcPr>
            <w:tcW w:w="4597" w:type="dxa"/>
          </w:tcPr>
          <w:p w14:paraId="4D78BC9C" w14:textId="77777777" w:rsidR="00E67969" w:rsidRDefault="00E67969"/>
        </w:tc>
      </w:tr>
      <w:tr w:rsidR="00E67969" w14:paraId="7FF02F1E" w14:textId="77777777" w:rsidTr="00E67969">
        <w:trPr>
          <w:jc w:val="center"/>
        </w:trPr>
        <w:tc>
          <w:tcPr>
            <w:tcW w:w="4122" w:type="dxa"/>
          </w:tcPr>
          <w:p w14:paraId="15939DB3" w14:textId="77777777" w:rsidR="00E67969" w:rsidRDefault="00E67969">
            <w:r>
              <w:t>Crouching/Stooping</w:t>
            </w:r>
          </w:p>
        </w:tc>
        <w:tc>
          <w:tcPr>
            <w:tcW w:w="1190" w:type="dxa"/>
          </w:tcPr>
          <w:p w14:paraId="5B15A0A9" w14:textId="77777777" w:rsidR="00E67969" w:rsidRDefault="00E67969"/>
        </w:tc>
        <w:tc>
          <w:tcPr>
            <w:tcW w:w="4597" w:type="dxa"/>
          </w:tcPr>
          <w:p w14:paraId="67C15BEB" w14:textId="77777777" w:rsidR="00E67969" w:rsidRDefault="00E67969"/>
        </w:tc>
      </w:tr>
      <w:tr w:rsidR="00E67969" w14:paraId="7762291A" w14:textId="77777777" w:rsidTr="00E67969">
        <w:trPr>
          <w:jc w:val="center"/>
        </w:trPr>
        <w:tc>
          <w:tcPr>
            <w:tcW w:w="4122" w:type="dxa"/>
          </w:tcPr>
          <w:p w14:paraId="3C4C8F8E" w14:textId="77777777" w:rsidR="00E67969" w:rsidRDefault="00E67969">
            <w:r>
              <w:t>Kneeling</w:t>
            </w:r>
          </w:p>
        </w:tc>
        <w:tc>
          <w:tcPr>
            <w:tcW w:w="1190" w:type="dxa"/>
          </w:tcPr>
          <w:p w14:paraId="602C0596" w14:textId="77777777" w:rsidR="00E67969" w:rsidRDefault="00E67969"/>
        </w:tc>
        <w:tc>
          <w:tcPr>
            <w:tcW w:w="4597" w:type="dxa"/>
          </w:tcPr>
          <w:p w14:paraId="13DF44E1" w14:textId="77777777" w:rsidR="00E67969" w:rsidRDefault="00E67969"/>
        </w:tc>
      </w:tr>
      <w:tr w:rsidR="00E67969" w14:paraId="03DACC18" w14:textId="77777777" w:rsidTr="00E67969">
        <w:trPr>
          <w:jc w:val="center"/>
        </w:trPr>
        <w:tc>
          <w:tcPr>
            <w:tcW w:w="4122" w:type="dxa"/>
          </w:tcPr>
          <w:p w14:paraId="0BCFC196" w14:textId="77777777" w:rsidR="00E67969" w:rsidRDefault="00E67969">
            <w:r>
              <w:t>Crawling</w:t>
            </w:r>
          </w:p>
        </w:tc>
        <w:tc>
          <w:tcPr>
            <w:tcW w:w="1190" w:type="dxa"/>
          </w:tcPr>
          <w:p w14:paraId="3C4243C6" w14:textId="77777777" w:rsidR="00E67969" w:rsidRDefault="00E67969"/>
        </w:tc>
        <w:tc>
          <w:tcPr>
            <w:tcW w:w="4597" w:type="dxa"/>
          </w:tcPr>
          <w:p w14:paraId="552EEA2E" w14:textId="77777777" w:rsidR="00E67969" w:rsidRDefault="00E67969"/>
        </w:tc>
      </w:tr>
      <w:tr w:rsidR="00E67969" w14:paraId="5648AB82" w14:textId="77777777" w:rsidTr="00E67969">
        <w:trPr>
          <w:jc w:val="center"/>
        </w:trPr>
        <w:tc>
          <w:tcPr>
            <w:tcW w:w="4122" w:type="dxa"/>
          </w:tcPr>
          <w:p w14:paraId="7BD45EFA" w14:textId="77777777" w:rsidR="00E67969" w:rsidRDefault="00B865CB" w:rsidP="00B865CB">
            <w:r>
              <w:t xml:space="preserve">Climbing: </w:t>
            </w:r>
            <w:r w:rsidR="00E67969">
              <w:t>stairs, ladders, scaffolds</w:t>
            </w:r>
            <w:r>
              <w:t>,</w:t>
            </w:r>
            <w:r w:rsidR="00E67969">
              <w:t xml:space="preserve"> ramps</w:t>
            </w:r>
            <w:r>
              <w:t>, or other</w:t>
            </w:r>
          </w:p>
        </w:tc>
        <w:tc>
          <w:tcPr>
            <w:tcW w:w="1190" w:type="dxa"/>
          </w:tcPr>
          <w:p w14:paraId="1D4C87BF" w14:textId="77777777" w:rsidR="00E67969" w:rsidRDefault="00E67969"/>
        </w:tc>
        <w:tc>
          <w:tcPr>
            <w:tcW w:w="4597" w:type="dxa"/>
          </w:tcPr>
          <w:p w14:paraId="1C0065A8" w14:textId="77777777" w:rsidR="00E67969" w:rsidRDefault="00E67969"/>
        </w:tc>
      </w:tr>
      <w:tr w:rsidR="00E67969" w14:paraId="616254DF" w14:textId="77777777" w:rsidTr="00E67969">
        <w:trPr>
          <w:jc w:val="center"/>
        </w:trPr>
        <w:tc>
          <w:tcPr>
            <w:tcW w:w="4122" w:type="dxa"/>
          </w:tcPr>
          <w:p w14:paraId="3CE86D06" w14:textId="77777777" w:rsidR="00E67969" w:rsidRDefault="00E67969">
            <w:r>
              <w:t>Driving</w:t>
            </w:r>
          </w:p>
        </w:tc>
        <w:tc>
          <w:tcPr>
            <w:tcW w:w="1190" w:type="dxa"/>
          </w:tcPr>
          <w:p w14:paraId="3BAB4E01" w14:textId="77777777" w:rsidR="00E67969" w:rsidRDefault="00E67969"/>
        </w:tc>
        <w:tc>
          <w:tcPr>
            <w:tcW w:w="4597" w:type="dxa"/>
          </w:tcPr>
          <w:p w14:paraId="35DC5980" w14:textId="77777777" w:rsidR="00E67969" w:rsidRDefault="00E67969"/>
        </w:tc>
      </w:tr>
      <w:tr w:rsidR="00E67969" w14:paraId="46917307" w14:textId="77777777" w:rsidTr="00E67969">
        <w:trPr>
          <w:jc w:val="center"/>
        </w:trPr>
        <w:tc>
          <w:tcPr>
            <w:tcW w:w="4122" w:type="dxa"/>
          </w:tcPr>
          <w:p w14:paraId="145ED2E5" w14:textId="77777777" w:rsidR="00E67969" w:rsidRDefault="00E67969">
            <w:r>
              <w:t>Keyboarding</w:t>
            </w:r>
          </w:p>
        </w:tc>
        <w:tc>
          <w:tcPr>
            <w:tcW w:w="1190" w:type="dxa"/>
          </w:tcPr>
          <w:p w14:paraId="14CD538A" w14:textId="77777777" w:rsidR="00E67969" w:rsidRDefault="00E67969"/>
        </w:tc>
        <w:tc>
          <w:tcPr>
            <w:tcW w:w="4597" w:type="dxa"/>
          </w:tcPr>
          <w:p w14:paraId="240A9F64" w14:textId="77777777" w:rsidR="00E67969" w:rsidRDefault="00E67969"/>
        </w:tc>
      </w:tr>
      <w:tr w:rsidR="00E67969" w14:paraId="66E670FC" w14:textId="77777777" w:rsidTr="00E67969">
        <w:trPr>
          <w:jc w:val="center"/>
        </w:trPr>
        <w:tc>
          <w:tcPr>
            <w:tcW w:w="4122" w:type="dxa"/>
          </w:tcPr>
          <w:p w14:paraId="54F6BA1E" w14:textId="77777777" w:rsidR="00E67969" w:rsidRDefault="00E67969">
            <w:r>
              <w:t>Driving</w:t>
            </w:r>
          </w:p>
        </w:tc>
        <w:tc>
          <w:tcPr>
            <w:tcW w:w="1190" w:type="dxa"/>
          </w:tcPr>
          <w:p w14:paraId="184F044A" w14:textId="77777777" w:rsidR="00E67969" w:rsidRDefault="00E67969"/>
        </w:tc>
        <w:tc>
          <w:tcPr>
            <w:tcW w:w="4597" w:type="dxa"/>
          </w:tcPr>
          <w:p w14:paraId="2A645A3C" w14:textId="77777777" w:rsidR="00E67969" w:rsidRDefault="00E67969"/>
        </w:tc>
      </w:tr>
      <w:tr w:rsidR="00E67969" w14:paraId="2D167973" w14:textId="77777777" w:rsidTr="00E67969">
        <w:trPr>
          <w:jc w:val="center"/>
        </w:trPr>
        <w:tc>
          <w:tcPr>
            <w:tcW w:w="4122" w:type="dxa"/>
          </w:tcPr>
          <w:p w14:paraId="31894E70" w14:textId="77777777" w:rsidR="00E67969" w:rsidRDefault="00E67969">
            <w:r>
              <w:t>Gross motor manipulation</w:t>
            </w:r>
          </w:p>
        </w:tc>
        <w:tc>
          <w:tcPr>
            <w:tcW w:w="1190" w:type="dxa"/>
          </w:tcPr>
          <w:p w14:paraId="7B92DED3" w14:textId="77777777" w:rsidR="00E67969" w:rsidRDefault="00E67969"/>
        </w:tc>
        <w:tc>
          <w:tcPr>
            <w:tcW w:w="4597" w:type="dxa"/>
          </w:tcPr>
          <w:p w14:paraId="4C7B3113" w14:textId="77777777" w:rsidR="00E67969" w:rsidRDefault="00E67969"/>
        </w:tc>
      </w:tr>
      <w:tr w:rsidR="00E67969" w14:paraId="77115FD1" w14:textId="77777777" w:rsidTr="00E67969">
        <w:trPr>
          <w:jc w:val="center"/>
        </w:trPr>
        <w:tc>
          <w:tcPr>
            <w:tcW w:w="4122" w:type="dxa"/>
          </w:tcPr>
          <w:p w14:paraId="523DF88F" w14:textId="77777777" w:rsidR="00E67969" w:rsidRDefault="00E67969">
            <w:r>
              <w:t>Fine motor manipulation</w:t>
            </w:r>
          </w:p>
        </w:tc>
        <w:tc>
          <w:tcPr>
            <w:tcW w:w="1190" w:type="dxa"/>
          </w:tcPr>
          <w:p w14:paraId="2E75603D" w14:textId="77777777" w:rsidR="00E67969" w:rsidRDefault="00E67969"/>
        </w:tc>
        <w:tc>
          <w:tcPr>
            <w:tcW w:w="4597" w:type="dxa"/>
          </w:tcPr>
          <w:p w14:paraId="67F9D947" w14:textId="77777777" w:rsidR="00E67969" w:rsidRDefault="00E67969"/>
        </w:tc>
      </w:tr>
      <w:tr w:rsidR="00E67969" w14:paraId="0E1BB78E" w14:textId="77777777" w:rsidTr="00E67969">
        <w:trPr>
          <w:jc w:val="center"/>
        </w:trPr>
        <w:tc>
          <w:tcPr>
            <w:tcW w:w="4122" w:type="dxa"/>
          </w:tcPr>
          <w:p w14:paraId="7095CBC2" w14:textId="77777777" w:rsidR="00E67969" w:rsidRDefault="00E67969">
            <w:r>
              <w:t>Uses foot or leg controls</w:t>
            </w:r>
          </w:p>
        </w:tc>
        <w:tc>
          <w:tcPr>
            <w:tcW w:w="1190" w:type="dxa"/>
          </w:tcPr>
          <w:p w14:paraId="3DB6D4FA" w14:textId="77777777" w:rsidR="00E67969" w:rsidRDefault="00E67969"/>
        </w:tc>
        <w:tc>
          <w:tcPr>
            <w:tcW w:w="4597" w:type="dxa"/>
          </w:tcPr>
          <w:p w14:paraId="2A154C45" w14:textId="77777777" w:rsidR="00E67969" w:rsidRDefault="00E67969"/>
        </w:tc>
      </w:tr>
      <w:tr w:rsidR="00E67969" w14:paraId="44682BF1" w14:textId="77777777" w:rsidTr="00E67969">
        <w:trPr>
          <w:jc w:val="center"/>
        </w:trPr>
        <w:tc>
          <w:tcPr>
            <w:tcW w:w="4122" w:type="dxa"/>
          </w:tcPr>
          <w:p w14:paraId="585D76CF" w14:textId="77777777" w:rsidR="00E67969" w:rsidRDefault="00E67969">
            <w:r>
              <w:t>Performs repetitive tasks</w:t>
            </w:r>
          </w:p>
        </w:tc>
        <w:tc>
          <w:tcPr>
            <w:tcW w:w="1190" w:type="dxa"/>
          </w:tcPr>
          <w:p w14:paraId="14A3D432" w14:textId="77777777" w:rsidR="00E67969" w:rsidRDefault="00E67969"/>
        </w:tc>
        <w:tc>
          <w:tcPr>
            <w:tcW w:w="4597" w:type="dxa"/>
          </w:tcPr>
          <w:p w14:paraId="6C103257" w14:textId="77777777" w:rsidR="00E67969" w:rsidRDefault="00E67969"/>
        </w:tc>
      </w:tr>
      <w:tr w:rsidR="00E67969" w14:paraId="7E44EE2B" w14:textId="77777777" w:rsidTr="00E67969">
        <w:trPr>
          <w:jc w:val="center"/>
        </w:trPr>
        <w:tc>
          <w:tcPr>
            <w:tcW w:w="4122" w:type="dxa"/>
          </w:tcPr>
          <w:p w14:paraId="6B6A8B99" w14:textId="77777777" w:rsidR="00E67969" w:rsidRDefault="00E67969">
            <w:r>
              <w:t>Speaking</w:t>
            </w:r>
          </w:p>
        </w:tc>
        <w:tc>
          <w:tcPr>
            <w:tcW w:w="1190" w:type="dxa"/>
          </w:tcPr>
          <w:p w14:paraId="717A5E9F" w14:textId="77777777" w:rsidR="00E67969" w:rsidRDefault="00E67969"/>
        </w:tc>
        <w:tc>
          <w:tcPr>
            <w:tcW w:w="4597" w:type="dxa"/>
          </w:tcPr>
          <w:p w14:paraId="7E8CE548" w14:textId="77777777" w:rsidR="00E67969" w:rsidRDefault="00E67969"/>
        </w:tc>
      </w:tr>
      <w:tr w:rsidR="00E67969" w14:paraId="1446321C" w14:textId="77777777" w:rsidTr="00E67969">
        <w:trPr>
          <w:jc w:val="center"/>
        </w:trPr>
        <w:tc>
          <w:tcPr>
            <w:tcW w:w="4122" w:type="dxa"/>
          </w:tcPr>
          <w:p w14:paraId="3571E0EE" w14:textId="77777777" w:rsidR="00E67969" w:rsidRDefault="00E67969">
            <w:r>
              <w:t>Hearing</w:t>
            </w:r>
          </w:p>
        </w:tc>
        <w:tc>
          <w:tcPr>
            <w:tcW w:w="1190" w:type="dxa"/>
          </w:tcPr>
          <w:p w14:paraId="6CCEE74B" w14:textId="77777777" w:rsidR="00E67969" w:rsidRDefault="00E67969"/>
        </w:tc>
        <w:tc>
          <w:tcPr>
            <w:tcW w:w="4597" w:type="dxa"/>
          </w:tcPr>
          <w:p w14:paraId="588C2A78" w14:textId="77777777" w:rsidR="00E67969" w:rsidRDefault="00E67969"/>
        </w:tc>
      </w:tr>
      <w:tr w:rsidR="00E67969" w14:paraId="260698AF" w14:textId="77777777" w:rsidTr="00E67969">
        <w:trPr>
          <w:jc w:val="center"/>
        </w:trPr>
        <w:tc>
          <w:tcPr>
            <w:tcW w:w="4122" w:type="dxa"/>
          </w:tcPr>
          <w:p w14:paraId="63FD20F4" w14:textId="77777777" w:rsidR="00E67969" w:rsidRDefault="00E67969">
            <w:r>
              <w:t>Near visual acuity</w:t>
            </w:r>
          </w:p>
        </w:tc>
        <w:tc>
          <w:tcPr>
            <w:tcW w:w="1190" w:type="dxa"/>
          </w:tcPr>
          <w:p w14:paraId="00E6271B" w14:textId="77777777" w:rsidR="00E67969" w:rsidRDefault="00E67969"/>
        </w:tc>
        <w:tc>
          <w:tcPr>
            <w:tcW w:w="4597" w:type="dxa"/>
          </w:tcPr>
          <w:p w14:paraId="1876F0F5" w14:textId="77777777" w:rsidR="00E67969" w:rsidRDefault="00E67969"/>
        </w:tc>
      </w:tr>
      <w:tr w:rsidR="00E67969" w14:paraId="03EF4053" w14:textId="77777777" w:rsidTr="00E67969">
        <w:trPr>
          <w:jc w:val="center"/>
        </w:trPr>
        <w:tc>
          <w:tcPr>
            <w:tcW w:w="4122" w:type="dxa"/>
          </w:tcPr>
          <w:p w14:paraId="661C40F5" w14:textId="77777777" w:rsidR="00E67969" w:rsidRDefault="00E67969">
            <w:r>
              <w:t>Far visual acuity</w:t>
            </w:r>
          </w:p>
        </w:tc>
        <w:tc>
          <w:tcPr>
            <w:tcW w:w="1190" w:type="dxa"/>
          </w:tcPr>
          <w:p w14:paraId="64F4F538" w14:textId="77777777" w:rsidR="00E67969" w:rsidRDefault="00E67969"/>
        </w:tc>
        <w:tc>
          <w:tcPr>
            <w:tcW w:w="4597" w:type="dxa"/>
          </w:tcPr>
          <w:p w14:paraId="24705164" w14:textId="77777777" w:rsidR="00E67969" w:rsidRDefault="00E67969"/>
        </w:tc>
      </w:tr>
      <w:tr w:rsidR="00E67969" w14:paraId="21B079C9" w14:textId="77777777" w:rsidTr="00E67969">
        <w:trPr>
          <w:jc w:val="center"/>
        </w:trPr>
        <w:tc>
          <w:tcPr>
            <w:tcW w:w="4122" w:type="dxa"/>
          </w:tcPr>
          <w:p w14:paraId="0C835F36" w14:textId="77777777" w:rsidR="00E67969" w:rsidRDefault="00E67969">
            <w:r>
              <w:t>Peripheral visual acuity</w:t>
            </w:r>
          </w:p>
        </w:tc>
        <w:tc>
          <w:tcPr>
            <w:tcW w:w="1190" w:type="dxa"/>
          </w:tcPr>
          <w:p w14:paraId="26E850CB" w14:textId="77777777" w:rsidR="00E67969" w:rsidRDefault="00E67969"/>
        </w:tc>
        <w:tc>
          <w:tcPr>
            <w:tcW w:w="4597" w:type="dxa"/>
          </w:tcPr>
          <w:p w14:paraId="39703BBC" w14:textId="77777777" w:rsidR="00E67969" w:rsidRDefault="00E67969"/>
        </w:tc>
      </w:tr>
      <w:tr w:rsidR="00E67969" w14:paraId="59060193" w14:textId="77777777" w:rsidTr="000A4686">
        <w:trPr>
          <w:jc w:val="center"/>
        </w:trPr>
        <w:tc>
          <w:tcPr>
            <w:tcW w:w="9909" w:type="dxa"/>
            <w:gridSpan w:val="3"/>
          </w:tcPr>
          <w:p w14:paraId="0A3CC95F" w14:textId="77777777" w:rsidR="00E67969" w:rsidRDefault="00E67969" w:rsidP="00E67969">
            <w:pPr>
              <w:jc w:val="center"/>
            </w:pPr>
            <w:r>
              <w:t>Environmental Demands</w:t>
            </w:r>
          </w:p>
        </w:tc>
      </w:tr>
      <w:tr w:rsidR="00E67969" w14:paraId="6370723D" w14:textId="77777777" w:rsidTr="00E67969">
        <w:trPr>
          <w:jc w:val="center"/>
        </w:trPr>
        <w:tc>
          <w:tcPr>
            <w:tcW w:w="4122" w:type="dxa"/>
          </w:tcPr>
          <w:p w14:paraId="567749DB" w14:textId="77777777" w:rsidR="00E67969" w:rsidRDefault="00E67969">
            <w:r>
              <w:t>Extreme heat exposure</w:t>
            </w:r>
          </w:p>
        </w:tc>
        <w:tc>
          <w:tcPr>
            <w:tcW w:w="1190" w:type="dxa"/>
          </w:tcPr>
          <w:p w14:paraId="39592E27" w14:textId="77777777" w:rsidR="00E67969" w:rsidRDefault="00E67969"/>
        </w:tc>
        <w:tc>
          <w:tcPr>
            <w:tcW w:w="4597" w:type="dxa"/>
          </w:tcPr>
          <w:p w14:paraId="2D4C4E9C" w14:textId="77777777" w:rsidR="00E67969" w:rsidRDefault="00E67969"/>
        </w:tc>
      </w:tr>
      <w:tr w:rsidR="00E67969" w14:paraId="3D6DFD72" w14:textId="77777777" w:rsidTr="00E67969">
        <w:trPr>
          <w:jc w:val="center"/>
        </w:trPr>
        <w:tc>
          <w:tcPr>
            <w:tcW w:w="4122" w:type="dxa"/>
          </w:tcPr>
          <w:p w14:paraId="6BDB7782" w14:textId="77777777" w:rsidR="00E67969" w:rsidRDefault="00E67969">
            <w:r>
              <w:t>Extreme cold exposure</w:t>
            </w:r>
          </w:p>
        </w:tc>
        <w:tc>
          <w:tcPr>
            <w:tcW w:w="1190" w:type="dxa"/>
          </w:tcPr>
          <w:p w14:paraId="5D849EE6" w14:textId="77777777" w:rsidR="00E67969" w:rsidRDefault="00E67969"/>
        </w:tc>
        <w:tc>
          <w:tcPr>
            <w:tcW w:w="4597" w:type="dxa"/>
          </w:tcPr>
          <w:p w14:paraId="43D0D451" w14:textId="77777777" w:rsidR="00E67969" w:rsidRDefault="00E67969"/>
        </w:tc>
      </w:tr>
      <w:tr w:rsidR="00E67969" w14:paraId="621ACB65" w14:textId="77777777" w:rsidTr="00E67969">
        <w:trPr>
          <w:jc w:val="center"/>
        </w:trPr>
        <w:tc>
          <w:tcPr>
            <w:tcW w:w="4122" w:type="dxa"/>
          </w:tcPr>
          <w:p w14:paraId="3FA0C5F9" w14:textId="77777777" w:rsidR="00E67969" w:rsidRDefault="00E67969">
            <w:r>
              <w:t>Extreme temperature changes</w:t>
            </w:r>
          </w:p>
        </w:tc>
        <w:tc>
          <w:tcPr>
            <w:tcW w:w="1190" w:type="dxa"/>
          </w:tcPr>
          <w:p w14:paraId="15D7A6D8" w14:textId="77777777" w:rsidR="00E67969" w:rsidRDefault="00E67969"/>
        </w:tc>
        <w:tc>
          <w:tcPr>
            <w:tcW w:w="4597" w:type="dxa"/>
          </w:tcPr>
          <w:p w14:paraId="0D286797" w14:textId="77777777" w:rsidR="00E67969" w:rsidRDefault="00E67969"/>
        </w:tc>
      </w:tr>
      <w:tr w:rsidR="00E67969" w14:paraId="336D2880" w14:textId="77777777" w:rsidTr="00E67969">
        <w:trPr>
          <w:jc w:val="center"/>
        </w:trPr>
        <w:tc>
          <w:tcPr>
            <w:tcW w:w="4122" w:type="dxa"/>
          </w:tcPr>
          <w:p w14:paraId="38F9BCBB" w14:textId="77777777" w:rsidR="00E67969" w:rsidRDefault="00E67969">
            <w:r>
              <w:t>Loud/noisy work environment</w:t>
            </w:r>
          </w:p>
        </w:tc>
        <w:tc>
          <w:tcPr>
            <w:tcW w:w="1190" w:type="dxa"/>
          </w:tcPr>
          <w:p w14:paraId="5FCA2002" w14:textId="77777777" w:rsidR="00E67969" w:rsidRDefault="00E67969"/>
        </w:tc>
        <w:tc>
          <w:tcPr>
            <w:tcW w:w="4597" w:type="dxa"/>
          </w:tcPr>
          <w:p w14:paraId="683AD0E7" w14:textId="77777777" w:rsidR="00E67969" w:rsidRDefault="00E67969"/>
        </w:tc>
      </w:tr>
      <w:tr w:rsidR="00E67969" w14:paraId="544C1612" w14:textId="77777777" w:rsidTr="00E67969">
        <w:trPr>
          <w:jc w:val="center"/>
        </w:trPr>
        <w:tc>
          <w:tcPr>
            <w:tcW w:w="4122" w:type="dxa"/>
          </w:tcPr>
          <w:p w14:paraId="7DB796A1" w14:textId="77777777" w:rsidR="00E67969" w:rsidRDefault="00E67969">
            <w:r>
              <w:t>Extreme weather exposure</w:t>
            </w:r>
          </w:p>
        </w:tc>
        <w:tc>
          <w:tcPr>
            <w:tcW w:w="1190" w:type="dxa"/>
          </w:tcPr>
          <w:p w14:paraId="071AA06B" w14:textId="77777777" w:rsidR="00E67969" w:rsidRDefault="00E67969"/>
        </w:tc>
        <w:tc>
          <w:tcPr>
            <w:tcW w:w="4597" w:type="dxa"/>
          </w:tcPr>
          <w:p w14:paraId="2388DB26" w14:textId="77777777" w:rsidR="00E67969" w:rsidRDefault="00E67969"/>
        </w:tc>
      </w:tr>
      <w:tr w:rsidR="00E67969" w14:paraId="1BFB20E6" w14:textId="77777777" w:rsidTr="00E67969">
        <w:trPr>
          <w:jc w:val="center"/>
        </w:trPr>
        <w:tc>
          <w:tcPr>
            <w:tcW w:w="4122" w:type="dxa"/>
          </w:tcPr>
          <w:p w14:paraId="05F7A582" w14:textId="77777777" w:rsidR="00E67969" w:rsidRDefault="00E67969">
            <w:r>
              <w:t>Able to change into/out of personal protective equipment</w:t>
            </w:r>
          </w:p>
        </w:tc>
        <w:tc>
          <w:tcPr>
            <w:tcW w:w="1190" w:type="dxa"/>
          </w:tcPr>
          <w:p w14:paraId="08950E19" w14:textId="77777777" w:rsidR="00E67969" w:rsidRDefault="00E67969"/>
        </w:tc>
        <w:tc>
          <w:tcPr>
            <w:tcW w:w="4597" w:type="dxa"/>
          </w:tcPr>
          <w:p w14:paraId="594A8C74" w14:textId="77777777" w:rsidR="00E67969" w:rsidRDefault="00E67969"/>
        </w:tc>
      </w:tr>
      <w:tr w:rsidR="00E67969" w14:paraId="3CAEE8F0" w14:textId="77777777" w:rsidTr="00956E21">
        <w:trPr>
          <w:jc w:val="center"/>
        </w:trPr>
        <w:tc>
          <w:tcPr>
            <w:tcW w:w="9909" w:type="dxa"/>
            <w:gridSpan w:val="3"/>
          </w:tcPr>
          <w:p w14:paraId="0C29DA78" w14:textId="77777777" w:rsidR="00E67969" w:rsidRDefault="00E67969" w:rsidP="00E67969">
            <w:pPr>
              <w:jc w:val="center"/>
            </w:pPr>
            <w:r>
              <w:t>Cognitive Demands</w:t>
            </w:r>
          </w:p>
        </w:tc>
      </w:tr>
      <w:tr w:rsidR="00E67969" w14:paraId="1AE0A224" w14:textId="77777777" w:rsidTr="00E67969">
        <w:trPr>
          <w:jc w:val="center"/>
        </w:trPr>
        <w:tc>
          <w:tcPr>
            <w:tcW w:w="4122" w:type="dxa"/>
          </w:tcPr>
          <w:p w14:paraId="1D2B13A2" w14:textId="77777777" w:rsidR="00E67969" w:rsidRDefault="00E67969">
            <w:r>
              <w:t>Learn and memorize tasks</w:t>
            </w:r>
          </w:p>
        </w:tc>
        <w:tc>
          <w:tcPr>
            <w:tcW w:w="1190" w:type="dxa"/>
          </w:tcPr>
          <w:p w14:paraId="189CFC87" w14:textId="77777777" w:rsidR="00E67969" w:rsidRDefault="00E67969"/>
        </w:tc>
        <w:tc>
          <w:tcPr>
            <w:tcW w:w="4597" w:type="dxa"/>
          </w:tcPr>
          <w:p w14:paraId="5990963E" w14:textId="77777777" w:rsidR="00E67969" w:rsidRDefault="00E67969"/>
        </w:tc>
      </w:tr>
      <w:tr w:rsidR="00E67969" w14:paraId="1149C198" w14:textId="77777777" w:rsidTr="00E67969">
        <w:trPr>
          <w:jc w:val="center"/>
        </w:trPr>
        <w:tc>
          <w:tcPr>
            <w:tcW w:w="4122" w:type="dxa"/>
          </w:tcPr>
          <w:p w14:paraId="36B8FBD9" w14:textId="77777777" w:rsidR="00E67969" w:rsidRDefault="00E67969">
            <w:r>
              <w:t>Works in or with large crowds</w:t>
            </w:r>
          </w:p>
        </w:tc>
        <w:tc>
          <w:tcPr>
            <w:tcW w:w="1190" w:type="dxa"/>
          </w:tcPr>
          <w:p w14:paraId="71A27338" w14:textId="77777777" w:rsidR="00E67969" w:rsidRDefault="00E67969"/>
        </w:tc>
        <w:tc>
          <w:tcPr>
            <w:tcW w:w="4597" w:type="dxa"/>
          </w:tcPr>
          <w:p w14:paraId="002B1ED0" w14:textId="77777777" w:rsidR="00E67969" w:rsidRDefault="00E67969"/>
        </w:tc>
      </w:tr>
      <w:tr w:rsidR="00E67969" w14:paraId="6A6D0763" w14:textId="77777777" w:rsidTr="00E67969">
        <w:trPr>
          <w:jc w:val="center"/>
        </w:trPr>
        <w:tc>
          <w:tcPr>
            <w:tcW w:w="4122" w:type="dxa"/>
          </w:tcPr>
          <w:p w14:paraId="5594A841" w14:textId="77777777" w:rsidR="00E67969" w:rsidRDefault="00E67969">
            <w:r>
              <w:t>Works in small or restrictive spaces</w:t>
            </w:r>
          </w:p>
        </w:tc>
        <w:tc>
          <w:tcPr>
            <w:tcW w:w="1190" w:type="dxa"/>
          </w:tcPr>
          <w:p w14:paraId="4307AB1F" w14:textId="77777777" w:rsidR="00E67969" w:rsidRDefault="00E67969"/>
        </w:tc>
        <w:tc>
          <w:tcPr>
            <w:tcW w:w="4597" w:type="dxa"/>
          </w:tcPr>
          <w:p w14:paraId="183CAAB1" w14:textId="77777777" w:rsidR="00E67969" w:rsidRDefault="00E67969"/>
        </w:tc>
      </w:tr>
      <w:tr w:rsidR="00E67969" w14:paraId="645D535B" w14:textId="77777777" w:rsidTr="00E67969">
        <w:trPr>
          <w:jc w:val="center"/>
        </w:trPr>
        <w:tc>
          <w:tcPr>
            <w:tcW w:w="4122" w:type="dxa"/>
          </w:tcPr>
          <w:p w14:paraId="73C15EEB" w14:textId="77777777" w:rsidR="00E67969" w:rsidRDefault="00E67969">
            <w:r>
              <w:t xml:space="preserve">Maintains focus </w:t>
            </w:r>
          </w:p>
        </w:tc>
        <w:tc>
          <w:tcPr>
            <w:tcW w:w="1190" w:type="dxa"/>
          </w:tcPr>
          <w:p w14:paraId="5C63442C" w14:textId="77777777" w:rsidR="00E67969" w:rsidRDefault="00E67969"/>
        </w:tc>
        <w:tc>
          <w:tcPr>
            <w:tcW w:w="4597" w:type="dxa"/>
          </w:tcPr>
          <w:p w14:paraId="673B2DEA" w14:textId="77777777" w:rsidR="00E67969" w:rsidRDefault="00E67969"/>
        </w:tc>
      </w:tr>
      <w:tr w:rsidR="00E67969" w14:paraId="71991826" w14:textId="77777777" w:rsidTr="00E67969">
        <w:trPr>
          <w:jc w:val="center"/>
        </w:trPr>
        <w:tc>
          <w:tcPr>
            <w:tcW w:w="4122" w:type="dxa"/>
          </w:tcPr>
          <w:p w14:paraId="6B53B2BB" w14:textId="77777777" w:rsidR="00E67969" w:rsidRDefault="00E67969"/>
          <w:p w14:paraId="04FCA6A0" w14:textId="77777777" w:rsidR="00F376D6" w:rsidRPr="00187522" w:rsidRDefault="00F376D6">
            <w:pPr>
              <w:rPr>
                <w:rFonts w:ascii="Balqis" w:hAnsi="Balqis"/>
                <w:i/>
                <w:color w:val="FF0000"/>
                <w:sz w:val="32"/>
              </w:rPr>
            </w:pPr>
          </w:p>
          <w:p w14:paraId="6B90F0CF" w14:textId="77777777" w:rsidR="00F376D6" w:rsidRDefault="00F376D6"/>
        </w:tc>
        <w:tc>
          <w:tcPr>
            <w:tcW w:w="1190" w:type="dxa"/>
          </w:tcPr>
          <w:p w14:paraId="3273273E" w14:textId="77777777" w:rsidR="00E67969" w:rsidRDefault="00E67969"/>
        </w:tc>
        <w:tc>
          <w:tcPr>
            <w:tcW w:w="4597" w:type="dxa"/>
          </w:tcPr>
          <w:p w14:paraId="06B53AB0" w14:textId="77777777" w:rsidR="00E67969" w:rsidRDefault="00E67969"/>
        </w:tc>
      </w:tr>
      <w:tr w:rsidR="00B865CB" w14:paraId="5518F887" w14:textId="77777777" w:rsidTr="006A0C11">
        <w:trPr>
          <w:jc w:val="center"/>
        </w:trPr>
        <w:tc>
          <w:tcPr>
            <w:tcW w:w="9909" w:type="dxa"/>
            <w:gridSpan w:val="3"/>
          </w:tcPr>
          <w:p w14:paraId="19405C13" w14:textId="77777777" w:rsidR="00B865CB" w:rsidRDefault="00B865CB" w:rsidP="00B865CB">
            <w:pPr>
              <w:jc w:val="center"/>
            </w:pPr>
            <w:r>
              <w:lastRenderedPageBreak/>
              <w:t>Other Demands</w:t>
            </w:r>
          </w:p>
        </w:tc>
      </w:tr>
      <w:tr w:rsidR="00B865CB" w14:paraId="11A09A08" w14:textId="77777777" w:rsidTr="00E67969">
        <w:trPr>
          <w:jc w:val="center"/>
        </w:trPr>
        <w:tc>
          <w:tcPr>
            <w:tcW w:w="4122" w:type="dxa"/>
          </w:tcPr>
          <w:p w14:paraId="3A0332A7" w14:textId="77777777" w:rsidR="00B865CB" w:rsidRDefault="00B865CB">
            <w:r>
              <w:t>Type</w:t>
            </w:r>
          </w:p>
        </w:tc>
        <w:tc>
          <w:tcPr>
            <w:tcW w:w="1190" w:type="dxa"/>
          </w:tcPr>
          <w:p w14:paraId="27BB01D1" w14:textId="77777777" w:rsidR="00B865CB" w:rsidRDefault="00B865CB" w:rsidP="009911B7">
            <w:pPr>
              <w:jc w:val="center"/>
            </w:pPr>
            <w:r>
              <w:t>Required</w:t>
            </w:r>
          </w:p>
          <w:p w14:paraId="4C417DE6" w14:textId="77777777" w:rsidR="00B865CB" w:rsidRDefault="00B865CB" w:rsidP="009911B7">
            <w:pPr>
              <w:jc w:val="center"/>
            </w:pPr>
            <w:r>
              <w:t>Yes/No</w:t>
            </w:r>
          </w:p>
        </w:tc>
        <w:tc>
          <w:tcPr>
            <w:tcW w:w="4597" w:type="dxa"/>
          </w:tcPr>
          <w:p w14:paraId="0787CBA2" w14:textId="45403E38" w:rsidR="00B865CB" w:rsidRDefault="00B865CB" w:rsidP="009911B7">
            <w:pPr>
              <w:jc w:val="center"/>
            </w:pPr>
            <w:r>
              <w:t xml:space="preserve">Details: include </w:t>
            </w:r>
            <w:r w:rsidR="007E0ABE">
              <w:t xml:space="preserve">the </w:t>
            </w:r>
            <w:r>
              <w:t>length of time/</w:t>
            </w:r>
          </w:p>
          <w:p w14:paraId="7F9BA89D" w14:textId="77777777" w:rsidR="00B865CB" w:rsidRDefault="00B865CB" w:rsidP="009911B7">
            <w:pPr>
              <w:jc w:val="center"/>
            </w:pPr>
            <w:r>
              <w:t>weight maximum(s)</w:t>
            </w:r>
          </w:p>
        </w:tc>
      </w:tr>
      <w:tr w:rsidR="00B865CB" w14:paraId="19F03FD7" w14:textId="77777777" w:rsidTr="00E67969">
        <w:trPr>
          <w:jc w:val="center"/>
        </w:trPr>
        <w:tc>
          <w:tcPr>
            <w:tcW w:w="4122" w:type="dxa"/>
          </w:tcPr>
          <w:p w14:paraId="5941D648" w14:textId="77777777" w:rsidR="00B865CB" w:rsidRDefault="00B865CB"/>
        </w:tc>
        <w:tc>
          <w:tcPr>
            <w:tcW w:w="1190" w:type="dxa"/>
          </w:tcPr>
          <w:p w14:paraId="4DC67CE5" w14:textId="77777777" w:rsidR="00B865CB" w:rsidRDefault="00B865CB"/>
        </w:tc>
        <w:tc>
          <w:tcPr>
            <w:tcW w:w="4597" w:type="dxa"/>
          </w:tcPr>
          <w:p w14:paraId="52B236E1" w14:textId="77777777" w:rsidR="00B865CB" w:rsidRDefault="00B865CB"/>
        </w:tc>
      </w:tr>
      <w:tr w:rsidR="00B865CB" w14:paraId="2B664199" w14:textId="77777777" w:rsidTr="00E67969">
        <w:trPr>
          <w:jc w:val="center"/>
        </w:trPr>
        <w:tc>
          <w:tcPr>
            <w:tcW w:w="4122" w:type="dxa"/>
          </w:tcPr>
          <w:p w14:paraId="30CDD660" w14:textId="77777777" w:rsidR="00B865CB" w:rsidRDefault="00B865CB"/>
        </w:tc>
        <w:tc>
          <w:tcPr>
            <w:tcW w:w="1190" w:type="dxa"/>
          </w:tcPr>
          <w:p w14:paraId="63A5EE59" w14:textId="77777777" w:rsidR="00B865CB" w:rsidRDefault="00B865CB"/>
        </w:tc>
        <w:tc>
          <w:tcPr>
            <w:tcW w:w="4597" w:type="dxa"/>
          </w:tcPr>
          <w:p w14:paraId="6FB5C57D" w14:textId="77777777" w:rsidR="00B865CB" w:rsidRDefault="00B865CB"/>
        </w:tc>
      </w:tr>
      <w:tr w:rsidR="00B865CB" w14:paraId="03705AA3" w14:textId="77777777" w:rsidTr="00E67969">
        <w:trPr>
          <w:jc w:val="center"/>
        </w:trPr>
        <w:tc>
          <w:tcPr>
            <w:tcW w:w="4122" w:type="dxa"/>
          </w:tcPr>
          <w:p w14:paraId="0CEF67B9" w14:textId="77777777" w:rsidR="00B865CB" w:rsidRDefault="00B865CB"/>
        </w:tc>
        <w:tc>
          <w:tcPr>
            <w:tcW w:w="1190" w:type="dxa"/>
          </w:tcPr>
          <w:p w14:paraId="576ACF37" w14:textId="77777777" w:rsidR="00B865CB" w:rsidRDefault="00B865CB"/>
        </w:tc>
        <w:tc>
          <w:tcPr>
            <w:tcW w:w="4597" w:type="dxa"/>
          </w:tcPr>
          <w:p w14:paraId="379C54DC" w14:textId="77777777" w:rsidR="00B865CB" w:rsidRDefault="00B865CB"/>
        </w:tc>
      </w:tr>
      <w:tr w:rsidR="00B865CB" w14:paraId="324276E2" w14:textId="77777777" w:rsidTr="00E67969">
        <w:trPr>
          <w:jc w:val="center"/>
        </w:trPr>
        <w:tc>
          <w:tcPr>
            <w:tcW w:w="4122" w:type="dxa"/>
          </w:tcPr>
          <w:p w14:paraId="0851C31C" w14:textId="77777777" w:rsidR="00B865CB" w:rsidRDefault="00B865CB"/>
        </w:tc>
        <w:tc>
          <w:tcPr>
            <w:tcW w:w="1190" w:type="dxa"/>
          </w:tcPr>
          <w:p w14:paraId="43B6BCDF" w14:textId="77777777" w:rsidR="00B865CB" w:rsidRDefault="00B865CB"/>
        </w:tc>
        <w:tc>
          <w:tcPr>
            <w:tcW w:w="4597" w:type="dxa"/>
          </w:tcPr>
          <w:p w14:paraId="54789D96" w14:textId="77777777" w:rsidR="00B865CB" w:rsidRDefault="00B865CB"/>
        </w:tc>
      </w:tr>
      <w:tr w:rsidR="00B865CB" w14:paraId="7D6E94FE" w14:textId="77777777" w:rsidTr="00E67969">
        <w:trPr>
          <w:jc w:val="center"/>
        </w:trPr>
        <w:tc>
          <w:tcPr>
            <w:tcW w:w="4122" w:type="dxa"/>
          </w:tcPr>
          <w:p w14:paraId="3AD78B74" w14:textId="77777777" w:rsidR="00B865CB" w:rsidRDefault="00B865CB"/>
        </w:tc>
        <w:tc>
          <w:tcPr>
            <w:tcW w:w="1190" w:type="dxa"/>
          </w:tcPr>
          <w:p w14:paraId="7A0DA253" w14:textId="77777777" w:rsidR="00B865CB" w:rsidRDefault="00B865CB"/>
        </w:tc>
        <w:tc>
          <w:tcPr>
            <w:tcW w:w="4597" w:type="dxa"/>
          </w:tcPr>
          <w:p w14:paraId="78194B67" w14:textId="77777777" w:rsidR="00B865CB" w:rsidRDefault="00B865CB"/>
        </w:tc>
      </w:tr>
      <w:tr w:rsidR="00D25E48" w14:paraId="3205D968" w14:textId="77777777" w:rsidTr="00E67969">
        <w:trPr>
          <w:jc w:val="center"/>
        </w:trPr>
        <w:tc>
          <w:tcPr>
            <w:tcW w:w="4122" w:type="dxa"/>
          </w:tcPr>
          <w:p w14:paraId="1656C7BE" w14:textId="77777777" w:rsidR="00D25E48" w:rsidRDefault="00D25E48"/>
        </w:tc>
        <w:tc>
          <w:tcPr>
            <w:tcW w:w="1190" w:type="dxa"/>
          </w:tcPr>
          <w:p w14:paraId="1A39740E" w14:textId="77777777" w:rsidR="00D25E48" w:rsidRDefault="00D25E48"/>
        </w:tc>
        <w:tc>
          <w:tcPr>
            <w:tcW w:w="4597" w:type="dxa"/>
          </w:tcPr>
          <w:p w14:paraId="2926011F" w14:textId="77777777" w:rsidR="00D25E48" w:rsidRDefault="00D25E48"/>
        </w:tc>
      </w:tr>
      <w:tr w:rsidR="00D25E48" w14:paraId="644D2CA3" w14:textId="77777777" w:rsidTr="00E67969">
        <w:trPr>
          <w:jc w:val="center"/>
        </w:trPr>
        <w:tc>
          <w:tcPr>
            <w:tcW w:w="4122" w:type="dxa"/>
          </w:tcPr>
          <w:p w14:paraId="257227C6" w14:textId="77777777" w:rsidR="00D25E48" w:rsidRDefault="00D25E48"/>
        </w:tc>
        <w:tc>
          <w:tcPr>
            <w:tcW w:w="1190" w:type="dxa"/>
          </w:tcPr>
          <w:p w14:paraId="276CAB3A" w14:textId="77777777" w:rsidR="00D25E48" w:rsidRDefault="00D25E48"/>
        </w:tc>
        <w:tc>
          <w:tcPr>
            <w:tcW w:w="4597" w:type="dxa"/>
          </w:tcPr>
          <w:p w14:paraId="0EF190D0" w14:textId="77777777" w:rsidR="00D25E48" w:rsidRDefault="00D25E48"/>
        </w:tc>
      </w:tr>
      <w:tr w:rsidR="00D25E48" w14:paraId="136CAFEE" w14:textId="77777777" w:rsidTr="00E67969">
        <w:trPr>
          <w:jc w:val="center"/>
        </w:trPr>
        <w:tc>
          <w:tcPr>
            <w:tcW w:w="4122" w:type="dxa"/>
          </w:tcPr>
          <w:p w14:paraId="7FB66871" w14:textId="77777777" w:rsidR="00D25E48" w:rsidRDefault="00D25E48"/>
        </w:tc>
        <w:tc>
          <w:tcPr>
            <w:tcW w:w="1190" w:type="dxa"/>
          </w:tcPr>
          <w:p w14:paraId="13D1A13A" w14:textId="77777777" w:rsidR="00D25E48" w:rsidRDefault="00D25E48"/>
        </w:tc>
        <w:tc>
          <w:tcPr>
            <w:tcW w:w="4597" w:type="dxa"/>
          </w:tcPr>
          <w:p w14:paraId="6C22F061" w14:textId="77777777" w:rsidR="00D25E48" w:rsidRDefault="00D25E48"/>
        </w:tc>
      </w:tr>
      <w:tr w:rsidR="00D25E48" w14:paraId="6F895316" w14:textId="77777777" w:rsidTr="00E67969">
        <w:trPr>
          <w:jc w:val="center"/>
        </w:trPr>
        <w:tc>
          <w:tcPr>
            <w:tcW w:w="4122" w:type="dxa"/>
          </w:tcPr>
          <w:p w14:paraId="4BA5E626" w14:textId="77777777" w:rsidR="00D25E48" w:rsidRDefault="00D25E48"/>
        </w:tc>
        <w:tc>
          <w:tcPr>
            <w:tcW w:w="1190" w:type="dxa"/>
          </w:tcPr>
          <w:p w14:paraId="367B0B7C" w14:textId="77777777" w:rsidR="00D25E48" w:rsidRDefault="00D25E48"/>
        </w:tc>
        <w:tc>
          <w:tcPr>
            <w:tcW w:w="4597" w:type="dxa"/>
          </w:tcPr>
          <w:p w14:paraId="2974590F" w14:textId="77777777" w:rsidR="00D25E48" w:rsidRDefault="00D25E48"/>
        </w:tc>
      </w:tr>
      <w:tr w:rsidR="00D25E48" w14:paraId="615C3D0F" w14:textId="77777777" w:rsidTr="00E67969">
        <w:trPr>
          <w:jc w:val="center"/>
        </w:trPr>
        <w:tc>
          <w:tcPr>
            <w:tcW w:w="4122" w:type="dxa"/>
          </w:tcPr>
          <w:p w14:paraId="02456D81" w14:textId="77777777" w:rsidR="00D25E48" w:rsidRDefault="00D25E48"/>
        </w:tc>
        <w:tc>
          <w:tcPr>
            <w:tcW w:w="1190" w:type="dxa"/>
          </w:tcPr>
          <w:p w14:paraId="3C86A0BD" w14:textId="77777777" w:rsidR="00D25E48" w:rsidRDefault="00D25E48"/>
        </w:tc>
        <w:tc>
          <w:tcPr>
            <w:tcW w:w="4597" w:type="dxa"/>
          </w:tcPr>
          <w:p w14:paraId="13D15951" w14:textId="77777777" w:rsidR="00D25E48" w:rsidRDefault="00D25E48"/>
        </w:tc>
      </w:tr>
      <w:tr w:rsidR="00D25E48" w14:paraId="387EBECA" w14:textId="77777777" w:rsidTr="00E67969">
        <w:trPr>
          <w:jc w:val="center"/>
        </w:trPr>
        <w:tc>
          <w:tcPr>
            <w:tcW w:w="4122" w:type="dxa"/>
          </w:tcPr>
          <w:p w14:paraId="2A9F50FA" w14:textId="77777777" w:rsidR="00D25E48" w:rsidRDefault="00D25E48"/>
        </w:tc>
        <w:tc>
          <w:tcPr>
            <w:tcW w:w="1190" w:type="dxa"/>
          </w:tcPr>
          <w:p w14:paraId="3CF24935" w14:textId="77777777" w:rsidR="00D25E48" w:rsidRDefault="00D25E48"/>
        </w:tc>
        <w:tc>
          <w:tcPr>
            <w:tcW w:w="4597" w:type="dxa"/>
          </w:tcPr>
          <w:p w14:paraId="35EF4D8C" w14:textId="77777777" w:rsidR="00D25E48" w:rsidRDefault="00D25E48"/>
        </w:tc>
      </w:tr>
      <w:tr w:rsidR="00D25E48" w14:paraId="757B9825" w14:textId="77777777" w:rsidTr="00E67969">
        <w:trPr>
          <w:jc w:val="center"/>
        </w:trPr>
        <w:tc>
          <w:tcPr>
            <w:tcW w:w="4122" w:type="dxa"/>
          </w:tcPr>
          <w:p w14:paraId="716A176F" w14:textId="77777777" w:rsidR="00D25E48" w:rsidRDefault="00D25E48"/>
        </w:tc>
        <w:tc>
          <w:tcPr>
            <w:tcW w:w="1190" w:type="dxa"/>
          </w:tcPr>
          <w:p w14:paraId="0E11E52E" w14:textId="77777777" w:rsidR="00D25E48" w:rsidRDefault="00D25E48"/>
        </w:tc>
        <w:tc>
          <w:tcPr>
            <w:tcW w:w="4597" w:type="dxa"/>
          </w:tcPr>
          <w:p w14:paraId="5F91BFE5" w14:textId="77777777" w:rsidR="00D25E48" w:rsidRDefault="00D25E48"/>
        </w:tc>
      </w:tr>
      <w:tr w:rsidR="00D25E48" w14:paraId="327077EF" w14:textId="77777777" w:rsidTr="00E67969">
        <w:trPr>
          <w:jc w:val="center"/>
        </w:trPr>
        <w:tc>
          <w:tcPr>
            <w:tcW w:w="4122" w:type="dxa"/>
          </w:tcPr>
          <w:p w14:paraId="2188A91F" w14:textId="77777777" w:rsidR="00D25E48" w:rsidRDefault="00D25E48"/>
        </w:tc>
        <w:tc>
          <w:tcPr>
            <w:tcW w:w="1190" w:type="dxa"/>
          </w:tcPr>
          <w:p w14:paraId="12CCD079" w14:textId="77777777" w:rsidR="00D25E48" w:rsidRDefault="00D25E48"/>
        </w:tc>
        <w:tc>
          <w:tcPr>
            <w:tcW w:w="4597" w:type="dxa"/>
          </w:tcPr>
          <w:p w14:paraId="56666D00" w14:textId="77777777" w:rsidR="00D25E48" w:rsidRDefault="00D25E48"/>
        </w:tc>
      </w:tr>
      <w:tr w:rsidR="00D25E48" w14:paraId="3D6FC651" w14:textId="77777777" w:rsidTr="00E67969">
        <w:trPr>
          <w:jc w:val="center"/>
        </w:trPr>
        <w:tc>
          <w:tcPr>
            <w:tcW w:w="4122" w:type="dxa"/>
          </w:tcPr>
          <w:p w14:paraId="1FB5EAFC" w14:textId="77777777" w:rsidR="00D25E48" w:rsidRDefault="00D25E48"/>
        </w:tc>
        <w:tc>
          <w:tcPr>
            <w:tcW w:w="1190" w:type="dxa"/>
          </w:tcPr>
          <w:p w14:paraId="21049340" w14:textId="77777777" w:rsidR="00D25E48" w:rsidRDefault="00D25E48"/>
        </w:tc>
        <w:tc>
          <w:tcPr>
            <w:tcW w:w="4597" w:type="dxa"/>
          </w:tcPr>
          <w:p w14:paraId="4791BF96" w14:textId="77777777" w:rsidR="00D25E48" w:rsidRDefault="00D25E48"/>
        </w:tc>
      </w:tr>
      <w:tr w:rsidR="00D25E48" w14:paraId="76146FE3" w14:textId="77777777" w:rsidTr="00E67969">
        <w:trPr>
          <w:jc w:val="center"/>
        </w:trPr>
        <w:tc>
          <w:tcPr>
            <w:tcW w:w="4122" w:type="dxa"/>
          </w:tcPr>
          <w:p w14:paraId="0417EFB1" w14:textId="77777777" w:rsidR="00D25E48" w:rsidRDefault="00D25E48"/>
        </w:tc>
        <w:tc>
          <w:tcPr>
            <w:tcW w:w="1190" w:type="dxa"/>
          </w:tcPr>
          <w:p w14:paraId="2552F9BF" w14:textId="77777777" w:rsidR="00D25E48" w:rsidRDefault="00D25E48"/>
        </w:tc>
        <w:tc>
          <w:tcPr>
            <w:tcW w:w="4597" w:type="dxa"/>
          </w:tcPr>
          <w:p w14:paraId="7B43E0CF" w14:textId="77777777" w:rsidR="00D25E48" w:rsidRDefault="00D25E48"/>
        </w:tc>
      </w:tr>
      <w:tr w:rsidR="00D25E48" w14:paraId="55B00A8A" w14:textId="77777777" w:rsidTr="00E67969">
        <w:trPr>
          <w:jc w:val="center"/>
        </w:trPr>
        <w:tc>
          <w:tcPr>
            <w:tcW w:w="4122" w:type="dxa"/>
          </w:tcPr>
          <w:p w14:paraId="09156010" w14:textId="77777777" w:rsidR="00D25E48" w:rsidRDefault="00D25E48"/>
        </w:tc>
        <w:tc>
          <w:tcPr>
            <w:tcW w:w="1190" w:type="dxa"/>
          </w:tcPr>
          <w:p w14:paraId="1412FE63" w14:textId="77777777" w:rsidR="00D25E48" w:rsidRDefault="00D25E48"/>
        </w:tc>
        <w:tc>
          <w:tcPr>
            <w:tcW w:w="4597" w:type="dxa"/>
          </w:tcPr>
          <w:p w14:paraId="37B5D4C3" w14:textId="77777777" w:rsidR="00D25E48" w:rsidRDefault="00D25E48"/>
        </w:tc>
      </w:tr>
      <w:tr w:rsidR="00D25E48" w14:paraId="392E8AFA" w14:textId="77777777" w:rsidTr="00E67969">
        <w:trPr>
          <w:jc w:val="center"/>
        </w:trPr>
        <w:tc>
          <w:tcPr>
            <w:tcW w:w="4122" w:type="dxa"/>
          </w:tcPr>
          <w:p w14:paraId="5D9137D5" w14:textId="77777777" w:rsidR="00D25E48" w:rsidRDefault="00D25E48"/>
        </w:tc>
        <w:tc>
          <w:tcPr>
            <w:tcW w:w="1190" w:type="dxa"/>
          </w:tcPr>
          <w:p w14:paraId="2717CF35" w14:textId="77777777" w:rsidR="00D25E48" w:rsidRDefault="00D25E48"/>
        </w:tc>
        <w:tc>
          <w:tcPr>
            <w:tcW w:w="4597" w:type="dxa"/>
          </w:tcPr>
          <w:p w14:paraId="5774DC26" w14:textId="77777777" w:rsidR="00D25E48" w:rsidRDefault="00D25E48"/>
        </w:tc>
      </w:tr>
      <w:tr w:rsidR="00D25E48" w14:paraId="6EA06C9A" w14:textId="77777777" w:rsidTr="00E67969">
        <w:trPr>
          <w:jc w:val="center"/>
        </w:trPr>
        <w:tc>
          <w:tcPr>
            <w:tcW w:w="4122" w:type="dxa"/>
          </w:tcPr>
          <w:p w14:paraId="4996653F" w14:textId="77777777" w:rsidR="00D25E48" w:rsidRDefault="00D25E48"/>
        </w:tc>
        <w:tc>
          <w:tcPr>
            <w:tcW w:w="1190" w:type="dxa"/>
          </w:tcPr>
          <w:p w14:paraId="29B70638" w14:textId="77777777" w:rsidR="00D25E48" w:rsidRDefault="00D25E48"/>
        </w:tc>
        <w:tc>
          <w:tcPr>
            <w:tcW w:w="4597" w:type="dxa"/>
          </w:tcPr>
          <w:p w14:paraId="6D764E22" w14:textId="77777777" w:rsidR="00D25E48" w:rsidRDefault="00D25E48"/>
        </w:tc>
      </w:tr>
      <w:tr w:rsidR="00D25E48" w14:paraId="2BC68D21" w14:textId="77777777" w:rsidTr="00E67969">
        <w:trPr>
          <w:jc w:val="center"/>
        </w:trPr>
        <w:tc>
          <w:tcPr>
            <w:tcW w:w="4122" w:type="dxa"/>
          </w:tcPr>
          <w:p w14:paraId="1B7352B3" w14:textId="77777777" w:rsidR="00D25E48" w:rsidRDefault="00D25E48"/>
        </w:tc>
        <w:tc>
          <w:tcPr>
            <w:tcW w:w="1190" w:type="dxa"/>
          </w:tcPr>
          <w:p w14:paraId="32384F28" w14:textId="77777777" w:rsidR="00D25E48" w:rsidRDefault="00D25E48"/>
        </w:tc>
        <w:tc>
          <w:tcPr>
            <w:tcW w:w="4597" w:type="dxa"/>
          </w:tcPr>
          <w:p w14:paraId="354178DD" w14:textId="77777777" w:rsidR="00D25E48" w:rsidRDefault="00D25E48"/>
        </w:tc>
      </w:tr>
      <w:tr w:rsidR="00D25E48" w14:paraId="4C4E11EF" w14:textId="77777777" w:rsidTr="00E67969">
        <w:trPr>
          <w:jc w:val="center"/>
        </w:trPr>
        <w:tc>
          <w:tcPr>
            <w:tcW w:w="4122" w:type="dxa"/>
          </w:tcPr>
          <w:p w14:paraId="7B20F277" w14:textId="77777777" w:rsidR="00D25E48" w:rsidRDefault="00D25E48"/>
        </w:tc>
        <w:tc>
          <w:tcPr>
            <w:tcW w:w="1190" w:type="dxa"/>
          </w:tcPr>
          <w:p w14:paraId="3A02CA5F" w14:textId="77777777" w:rsidR="00D25E48" w:rsidRDefault="00D25E48"/>
        </w:tc>
        <w:tc>
          <w:tcPr>
            <w:tcW w:w="4597" w:type="dxa"/>
          </w:tcPr>
          <w:p w14:paraId="181A8431" w14:textId="77777777" w:rsidR="00D25E48" w:rsidRDefault="00D25E48"/>
        </w:tc>
      </w:tr>
      <w:tr w:rsidR="00D25E48" w14:paraId="7488C39D" w14:textId="77777777" w:rsidTr="00E67969">
        <w:trPr>
          <w:jc w:val="center"/>
        </w:trPr>
        <w:tc>
          <w:tcPr>
            <w:tcW w:w="4122" w:type="dxa"/>
          </w:tcPr>
          <w:p w14:paraId="6A12D843" w14:textId="77777777" w:rsidR="00D25E48" w:rsidRDefault="00D25E48"/>
        </w:tc>
        <w:tc>
          <w:tcPr>
            <w:tcW w:w="1190" w:type="dxa"/>
          </w:tcPr>
          <w:p w14:paraId="6FFF6564" w14:textId="77777777" w:rsidR="00D25E48" w:rsidRDefault="00D25E48"/>
        </w:tc>
        <w:tc>
          <w:tcPr>
            <w:tcW w:w="4597" w:type="dxa"/>
          </w:tcPr>
          <w:p w14:paraId="33E1B27A" w14:textId="77777777" w:rsidR="00D25E48" w:rsidRDefault="00D25E48"/>
        </w:tc>
      </w:tr>
      <w:tr w:rsidR="00D25E48" w14:paraId="4C27931B" w14:textId="77777777" w:rsidTr="00E67969">
        <w:trPr>
          <w:jc w:val="center"/>
        </w:trPr>
        <w:tc>
          <w:tcPr>
            <w:tcW w:w="4122" w:type="dxa"/>
          </w:tcPr>
          <w:p w14:paraId="3DC5614F" w14:textId="77777777" w:rsidR="00D25E48" w:rsidRDefault="00D25E48"/>
        </w:tc>
        <w:tc>
          <w:tcPr>
            <w:tcW w:w="1190" w:type="dxa"/>
          </w:tcPr>
          <w:p w14:paraId="5832F687" w14:textId="77777777" w:rsidR="00D25E48" w:rsidRDefault="00D25E48"/>
        </w:tc>
        <w:tc>
          <w:tcPr>
            <w:tcW w:w="4597" w:type="dxa"/>
          </w:tcPr>
          <w:p w14:paraId="36288949" w14:textId="77777777" w:rsidR="00D25E48" w:rsidRDefault="00D25E48"/>
        </w:tc>
      </w:tr>
      <w:tr w:rsidR="00D25E48" w14:paraId="3C386D42" w14:textId="77777777" w:rsidTr="00E67969">
        <w:trPr>
          <w:jc w:val="center"/>
        </w:trPr>
        <w:tc>
          <w:tcPr>
            <w:tcW w:w="4122" w:type="dxa"/>
          </w:tcPr>
          <w:p w14:paraId="254347A1" w14:textId="77777777" w:rsidR="00D25E48" w:rsidRDefault="00D25E48"/>
        </w:tc>
        <w:tc>
          <w:tcPr>
            <w:tcW w:w="1190" w:type="dxa"/>
          </w:tcPr>
          <w:p w14:paraId="211FB6A5" w14:textId="77777777" w:rsidR="00D25E48" w:rsidRDefault="00D25E48"/>
        </w:tc>
        <w:tc>
          <w:tcPr>
            <w:tcW w:w="4597" w:type="dxa"/>
          </w:tcPr>
          <w:p w14:paraId="58AE9289" w14:textId="77777777" w:rsidR="00D25E48" w:rsidRDefault="00D25E48"/>
        </w:tc>
      </w:tr>
      <w:tr w:rsidR="00D25E48" w14:paraId="71026F2C" w14:textId="77777777" w:rsidTr="00E67969">
        <w:trPr>
          <w:jc w:val="center"/>
        </w:trPr>
        <w:tc>
          <w:tcPr>
            <w:tcW w:w="4122" w:type="dxa"/>
          </w:tcPr>
          <w:p w14:paraId="5BC44E7F" w14:textId="77777777" w:rsidR="00D25E48" w:rsidRDefault="00D25E48"/>
        </w:tc>
        <w:tc>
          <w:tcPr>
            <w:tcW w:w="1190" w:type="dxa"/>
          </w:tcPr>
          <w:p w14:paraId="15044FF5" w14:textId="77777777" w:rsidR="00D25E48" w:rsidRDefault="00D25E48"/>
        </w:tc>
        <w:tc>
          <w:tcPr>
            <w:tcW w:w="4597" w:type="dxa"/>
          </w:tcPr>
          <w:p w14:paraId="617C1A1B" w14:textId="77777777" w:rsidR="00D25E48" w:rsidRDefault="00D25E48"/>
        </w:tc>
      </w:tr>
      <w:tr w:rsidR="00D25E48" w14:paraId="4D89D116" w14:textId="77777777" w:rsidTr="00E67969">
        <w:trPr>
          <w:jc w:val="center"/>
        </w:trPr>
        <w:tc>
          <w:tcPr>
            <w:tcW w:w="4122" w:type="dxa"/>
          </w:tcPr>
          <w:p w14:paraId="056FE45F" w14:textId="77777777" w:rsidR="00D25E48" w:rsidRDefault="00D25E48"/>
        </w:tc>
        <w:tc>
          <w:tcPr>
            <w:tcW w:w="1190" w:type="dxa"/>
          </w:tcPr>
          <w:p w14:paraId="3098CDE1" w14:textId="77777777" w:rsidR="00D25E48" w:rsidRDefault="00D25E48"/>
        </w:tc>
        <w:tc>
          <w:tcPr>
            <w:tcW w:w="4597" w:type="dxa"/>
          </w:tcPr>
          <w:p w14:paraId="711F0182" w14:textId="77777777" w:rsidR="00D25E48" w:rsidRDefault="00D25E48"/>
        </w:tc>
      </w:tr>
      <w:tr w:rsidR="00D25E48" w14:paraId="726C208A" w14:textId="77777777" w:rsidTr="00E67969">
        <w:trPr>
          <w:jc w:val="center"/>
        </w:trPr>
        <w:tc>
          <w:tcPr>
            <w:tcW w:w="4122" w:type="dxa"/>
          </w:tcPr>
          <w:p w14:paraId="3B271262" w14:textId="77777777" w:rsidR="00D25E48" w:rsidRDefault="00D25E48"/>
        </w:tc>
        <w:tc>
          <w:tcPr>
            <w:tcW w:w="1190" w:type="dxa"/>
          </w:tcPr>
          <w:p w14:paraId="64F907D3" w14:textId="77777777" w:rsidR="00D25E48" w:rsidRDefault="00D25E48"/>
        </w:tc>
        <w:tc>
          <w:tcPr>
            <w:tcW w:w="4597" w:type="dxa"/>
          </w:tcPr>
          <w:p w14:paraId="40AE1BC5" w14:textId="77777777" w:rsidR="00D25E48" w:rsidRDefault="00D25E48"/>
        </w:tc>
      </w:tr>
      <w:tr w:rsidR="00D25E48" w14:paraId="765CD03B" w14:textId="77777777" w:rsidTr="00E67969">
        <w:trPr>
          <w:jc w:val="center"/>
        </w:trPr>
        <w:tc>
          <w:tcPr>
            <w:tcW w:w="4122" w:type="dxa"/>
          </w:tcPr>
          <w:p w14:paraId="39295561" w14:textId="77777777" w:rsidR="00D25E48" w:rsidRDefault="00D25E48"/>
        </w:tc>
        <w:tc>
          <w:tcPr>
            <w:tcW w:w="1190" w:type="dxa"/>
          </w:tcPr>
          <w:p w14:paraId="01BD3ED6" w14:textId="77777777" w:rsidR="00D25E48" w:rsidRDefault="00D25E48"/>
        </w:tc>
        <w:tc>
          <w:tcPr>
            <w:tcW w:w="4597" w:type="dxa"/>
          </w:tcPr>
          <w:p w14:paraId="54204DFD" w14:textId="77777777" w:rsidR="00D25E48" w:rsidRDefault="00D25E48"/>
        </w:tc>
      </w:tr>
      <w:tr w:rsidR="00D25E48" w14:paraId="2820FB87" w14:textId="77777777" w:rsidTr="00E67969">
        <w:trPr>
          <w:jc w:val="center"/>
        </w:trPr>
        <w:tc>
          <w:tcPr>
            <w:tcW w:w="4122" w:type="dxa"/>
          </w:tcPr>
          <w:p w14:paraId="61AD58CC" w14:textId="77777777" w:rsidR="00D25E48" w:rsidRDefault="00D25E48"/>
        </w:tc>
        <w:tc>
          <w:tcPr>
            <w:tcW w:w="1190" w:type="dxa"/>
          </w:tcPr>
          <w:p w14:paraId="52348391" w14:textId="77777777" w:rsidR="00D25E48" w:rsidRDefault="00D25E48"/>
        </w:tc>
        <w:tc>
          <w:tcPr>
            <w:tcW w:w="4597" w:type="dxa"/>
          </w:tcPr>
          <w:p w14:paraId="43A83C60" w14:textId="77777777" w:rsidR="00D25E48" w:rsidRDefault="00D25E48"/>
        </w:tc>
      </w:tr>
      <w:tr w:rsidR="00D25E48" w14:paraId="3999FC28" w14:textId="77777777" w:rsidTr="00E67969">
        <w:trPr>
          <w:jc w:val="center"/>
        </w:trPr>
        <w:tc>
          <w:tcPr>
            <w:tcW w:w="4122" w:type="dxa"/>
          </w:tcPr>
          <w:p w14:paraId="145E3CEB" w14:textId="77777777" w:rsidR="00D25E48" w:rsidRDefault="00D25E48"/>
        </w:tc>
        <w:tc>
          <w:tcPr>
            <w:tcW w:w="1190" w:type="dxa"/>
          </w:tcPr>
          <w:p w14:paraId="7E53B2CC" w14:textId="77777777" w:rsidR="00D25E48" w:rsidRDefault="00D25E48"/>
        </w:tc>
        <w:tc>
          <w:tcPr>
            <w:tcW w:w="4597" w:type="dxa"/>
          </w:tcPr>
          <w:p w14:paraId="6BFF3B7C" w14:textId="77777777" w:rsidR="00D25E48" w:rsidRDefault="00D25E48"/>
        </w:tc>
      </w:tr>
      <w:tr w:rsidR="00D25E48" w14:paraId="7E38FB4C" w14:textId="77777777" w:rsidTr="00E67969">
        <w:trPr>
          <w:jc w:val="center"/>
        </w:trPr>
        <w:tc>
          <w:tcPr>
            <w:tcW w:w="4122" w:type="dxa"/>
          </w:tcPr>
          <w:p w14:paraId="636B6AF6" w14:textId="77777777" w:rsidR="00D25E48" w:rsidRDefault="00D25E48"/>
        </w:tc>
        <w:tc>
          <w:tcPr>
            <w:tcW w:w="1190" w:type="dxa"/>
          </w:tcPr>
          <w:p w14:paraId="2AF356CE" w14:textId="77777777" w:rsidR="00D25E48" w:rsidRDefault="00D25E48"/>
        </w:tc>
        <w:tc>
          <w:tcPr>
            <w:tcW w:w="4597" w:type="dxa"/>
          </w:tcPr>
          <w:p w14:paraId="5455E4D7" w14:textId="77777777" w:rsidR="00D25E48" w:rsidRDefault="00D25E48"/>
        </w:tc>
      </w:tr>
      <w:tr w:rsidR="00D25E48" w14:paraId="47E57532" w14:textId="77777777" w:rsidTr="00E67969">
        <w:trPr>
          <w:jc w:val="center"/>
        </w:trPr>
        <w:tc>
          <w:tcPr>
            <w:tcW w:w="4122" w:type="dxa"/>
          </w:tcPr>
          <w:p w14:paraId="6B0D81BA" w14:textId="77777777" w:rsidR="00D25E48" w:rsidRDefault="00D25E48"/>
        </w:tc>
        <w:tc>
          <w:tcPr>
            <w:tcW w:w="1190" w:type="dxa"/>
          </w:tcPr>
          <w:p w14:paraId="0036A4CD" w14:textId="77777777" w:rsidR="00D25E48" w:rsidRDefault="00D25E48"/>
        </w:tc>
        <w:tc>
          <w:tcPr>
            <w:tcW w:w="4597" w:type="dxa"/>
          </w:tcPr>
          <w:p w14:paraId="4B5CF30F" w14:textId="77777777" w:rsidR="00D25E48" w:rsidRDefault="00D25E48"/>
        </w:tc>
      </w:tr>
      <w:tr w:rsidR="00D25E48" w14:paraId="6D1C8FFE" w14:textId="77777777" w:rsidTr="00E67969">
        <w:trPr>
          <w:jc w:val="center"/>
        </w:trPr>
        <w:tc>
          <w:tcPr>
            <w:tcW w:w="4122" w:type="dxa"/>
          </w:tcPr>
          <w:p w14:paraId="48CDD2DC" w14:textId="77777777" w:rsidR="00D25E48" w:rsidRDefault="00D25E48"/>
        </w:tc>
        <w:tc>
          <w:tcPr>
            <w:tcW w:w="1190" w:type="dxa"/>
          </w:tcPr>
          <w:p w14:paraId="1B1F17A4" w14:textId="77777777" w:rsidR="00D25E48" w:rsidRDefault="00D25E48"/>
        </w:tc>
        <w:tc>
          <w:tcPr>
            <w:tcW w:w="4597" w:type="dxa"/>
          </w:tcPr>
          <w:p w14:paraId="12DAC0A1" w14:textId="77777777" w:rsidR="00D25E48" w:rsidRDefault="00D25E48"/>
        </w:tc>
      </w:tr>
      <w:tr w:rsidR="00D25E48" w14:paraId="658E2FA1" w14:textId="77777777" w:rsidTr="00E67969">
        <w:trPr>
          <w:jc w:val="center"/>
        </w:trPr>
        <w:tc>
          <w:tcPr>
            <w:tcW w:w="4122" w:type="dxa"/>
          </w:tcPr>
          <w:p w14:paraId="7BCCE341" w14:textId="77777777" w:rsidR="00D25E48" w:rsidRDefault="00D25E48"/>
        </w:tc>
        <w:tc>
          <w:tcPr>
            <w:tcW w:w="1190" w:type="dxa"/>
          </w:tcPr>
          <w:p w14:paraId="7E3728AC" w14:textId="77777777" w:rsidR="00D25E48" w:rsidRDefault="00D25E48"/>
        </w:tc>
        <w:tc>
          <w:tcPr>
            <w:tcW w:w="4597" w:type="dxa"/>
          </w:tcPr>
          <w:p w14:paraId="25205CA0" w14:textId="77777777" w:rsidR="00D25E48" w:rsidRDefault="00D25E48"/>
        </w:tc>
      </w:tr>
      <w:tr w:rsidR="00D25E48" w14:paraId="429B81E9" w14:textId="77777777" w:rsidTr="00E67969">
        <w:trPr>
          <w:jc w:val="center"/>
        </w:trPr>
        <w:tc>
          <w:tcPr>
            <w:tcW w:w="4122" w:type="dxa"/>
          </w:tcPr>
          <w:p w14:paraId="1AC61499" w14:textId="77777777" w:rsidR="00D25E48" w:rsidRDefault="00D25E48"/>
        </w:tc>
        <w:tc>
          <w:tcPr>
            <w:tcW w:w="1190" w:type="dxa"/>
          </w:tcPr>
          <w:p w14:paraId="3C10F4A5" w14:textId="77777777" w:rsidR="00D25E48" w:rsidRDefault="00D25E48"/>
        </w:tc>
        <w:tc>
          <w:tcPr>
            <w:tcW w:w="4597" w:type="dxa"/>
          </w:tcPr>
          <w:p w14:paraId="71862738" w14:textId="77777777" w:rsidR="00D25E48" w:rsidRDefault="00D25E48"/>
        </w:tc>
      </w:tr>
      <w:tr w:rsidR="00D25E48" w14:paraId="3C89070A" w14:textId="77777777" w:rsidTr="00E67969">
        <w:trPr>
          <w:jc w:val="center"/>
        </w:trPr>
        <w:tc>
          <w:tcPr>
            <w:tcW w:w="4122" w:type="dxa"/>
          </w:tcPr>
          <w:p w14:paraId="62D39724" w14:textId="77777777" w:rsidR="00D25E48" w:rsidRDefault="00D25E48"/>
        </w:tc>
        <w:tc>
          <w:tcPr>
            <w:tcW w:w="1190" w:type="dxa"/>
          </w:tcPr>
          <w:p w14:paraId="6A5A3590" w14:textId="77777777" w:rsidR="00D25E48" w:rsidRDefault="00D25E48"/>
        </w:tc>
        <w:tc>
          <w:tcPr>
            <w:tcW w:w="4597" w:type="dxa"/>
          </w:tcPr>
          <w:p w14:paraId="21C5CE53" w14:textId="77777777" w:rsidR="00D25E48" w:rsidRDefault="00D25E48"/>
        </w:tc>
      </w:tr>
      <w:tr w:rsidR="00D25E48" w14:paraId="67AE7943" w14:textId="77777777" w:rsidTr="00E67969">
        <w:trPr>
          <w:jc w:val="center"/>
        </w:trPr>
        <w:tc>
          <w:tcPr>
            <w:tcW w:w="4122" w:type="dxa"/>
          </w:tcPr>
          <w:p w14:paraId="6FDFF002" w14:textId="77777777" w:rsidR="00D25E48" w:rsidRDefault="00D25E48"/>
        </w:tc>
        <w:tc>
          <w:tcPr>
            <w:tcW w:w="1190" w:type="dxa"/>
          </w:tcPr>
          <w:p w14:paraId="7D0773B6" w14:textId="77777777" w:rsidR="00D25E48" w:rsidRDefault="00D25E48"/>
        </w:tc>
        <w:tc>
          <w:tcPr>
            <w:tcW w:w="4597" w:type="dxa"/>
          </w:tcPr>
          <w:p w14:paraId="21EEF80B" w14:textId="77777777" w:rsidR="00D25E48" w:rsidRDefault="00D25E48"/>
        </w:tc>
      </w:tr>
      <w:tr w:rsidR="00D25E48" w14:paraId="6A5E1FDB" w14:textId="77777777" w:rsidTr="00E67969">
        <w:trPr>
          <w:jc w:val="center"/>
        </w:trPr>
        <w:tc>
          <w:tcPr>
            <w:tcW w:w="4122" w:type="dxa"/>
          </w:tcPr>
          <w:p w14:paraId="2B6EF32E" w14:textId="77777777" w:rsidR="00D25E48" w:rsidRDefault="00D25E48"/>
        </w:tc>
        <w:tc>
          <w:tcPr>
            <w:tcW w:w="1190" w:type="dxa"/>
          </w:tcPr>
          <w:p w14:paraId="5A73FE81" w14:textId="77777777" w:rsidR="00D25E48" w:rsidRDefault="00D25E48"/>
        </w:tc>
        <w:tc>
          <w:tcPr>
            <w:tcW w:w="4597" w:type="dxa"/>
          </w:tcPr>
          <w:p w14:paraId="2EF7900D" w14:textId="77777777" w:rsidR="00D25E48" w:rsidRDefault="00D25E48"/>
        </w:tc>
      </w:tr>
      <w:tr w:rsidR="00D25E48" w14:paraId="524C947F" w14:textId="77777777" w:rsidTr="00E67969">
        <w:trPr>
          <w:jc w:val="center"/>
        </w:trPr>
        <w:tc>
          <w:tcPr>
            <w:tcW w:w="4122" w:type="dxa"/>
          </w:tcPr>
          <w:p w14:paraId="37F90C4B" w14:textId="77777777" w:rsidR="00D25E48" w:rsidRDefault="00D25E48"/>
        </w:tc>
        <w:tc>
          <w:tcPr>
            <w:tcW w:w="1190" w:type="dxa"/>
          </w:tcPr>
          <w:p w14:paraId="68597D20" w14:textId="77777777" w:rsidR="00D25E48" w:rsidRDefault="00D25E48"/>
        </w:tc>
        <w:tc>
          <w:tcPr>
            <w:tcW w:w="4597" w:type="dxa"/>
          </w:tcPr>
          <w:p w14:paraId="4C221355" w14:textId="77777777" w:rsidR="00D25E48" w:rsidRDefault="00D25E48"/>
        </w:tc>
      </w:tr>
      <w:tr w:rsidR="00D25E48" w14:paraId="495BBA17" w14:textId="77777777" w:rsidTr="00E67969">
        <w:trPr>
          <w:jc w:val="center"/>
        </w:trPr>
        <w:tc>
          <w:tcPr>
            <w:tcW w:w="4122" w:type="dxa"/>
          </w:tcPr>
          <w:p w14:paraId="5EE9A633" w14:textId="77777777" w:rsidR="00D25E48" w:rsidRDefault="00D25E48"/>
        </w:tc>
        <w:tc>
          <w:tcPr>
            <w:tcW w:w="1190" w:type="dxa"/>
          </w:tcPr>
          <w:p w14:paraId="4499D91B" w14:textId="77777777" w:rsidR="00D25E48" w:rsidRDefault="00D25E48"/>
        </w:tc>
        <w:tc>
          <w:tcPr>
            <w:tcW w:w="4597" w:type="dxa"/>
          </w:tcPr>
          <w:p w14:paraId="5D2AADD5" w14:textId="77777777" w:rsidR="00D25E48" w:rsidRDefault="00D25E48"/>
        </w:tc>
      </w:tr>
      <w:tr w:rsidR="00D25E48" w14:paraId="2581F7AF" w14:textId="77777777" w:rsidTr="00E67969">
        <w:trPr>
          <w:jc w:val="center"/>
        </w:trPr>
        <w:tc>
          <w:tcPr>
            <w:tcW w:w="4122" w:type="dxa"/>
          </w:tcPr>
          <w:p w14:paraId="5EFEEBE8" w14:textId="77777777" w:rsidR="00D25E48" w:rsidRDefault="00D25E48"/>
        </w:tc>
        <w:tc>
          <w:tcPr>
            <w:tcW w:w="1190" w:type="dxa"/>
          </w:tcPr>
          <w:p w14:paraId="74ACFE2B" w14:textId="77777777" w:rsidR="00D25E48" w:rsidRDefault="00D25E48"/>
        </w:tc>
        <w:tc>
          <w:tcPr>
            <w:tcW w:w="4597" w:type="dxa"/>
          </w:tcPr>
          <w:p w14:paraId="2B9F9E20" w14:textId="77777777" w:rsidR="00D25E48" w:rsidRDefault="00D25E48"/>
        </w:tc>
      </w:tr>
      <w:tr w:rsidR="00D25E48" w14:paraId="0E9E7270" w14:textId="77777777" w:rsidTr="00E67969">
        <w:trPr>
          <w:jc w:val="center"/>
        </w:trPr>
        <w:tc>
          <w:tcPr>
            <w:tcW w:w="4122" w:type="dxa"/>
          </w:tcPr>
          <w:p w14:paraId="0607C80C" w14:textId="77777777" w:rsidR="00D25E48" w:rsidRDefault="00D25E48"/>
        </w:tc>
        <w:tc>
          <w:tcPr>
            <w:tcW w:w="1190" w:type="dxa"/>
          </w:tcPr>
          <w:p w14:paraId="7392352B" w14:textId="77777777" w:rsidR="00D25E48" w:rsidRDefault="00D25E48"/>
        </w:tc>
        <w:tc>
          <w:tcPr>
            <w:tcW w:w="4597" w:type="dxa"/>
          </w:tcPr>
          <w:p w14:paraId="4B0EB765" w14:textId="77777777" w:rsidR="00D25E48" w:rsidRDefault="00D25E48"/>
        </w:tc>
      </w:tr>
      <w:tr w:rsidR="00D25E48" w14:paraId="04154783" w14:textId="77777777" w:rsidTr="00E67969">
        <w:trPr>
          <w:jc w:val="center"/>
        </w:trPr>
        <w:tc>
          <w:tcPr>
            <w:tcW w:w="4122" w:type="dxa"/>
          </w:tcPr>
          <w:p w14:paraId="6F98F6DF" w14:textId="77777777" w:rsidR="00D25E48" w:rsidRDefault="00D25E48"/>
        </w:tc>
        <w:tc>
          <w:tcPr>
            <w:tcW w:w="1190" w:type="dxa"/>
          </w:tcPr>
          <w:p w14:paraId="5A43AE17" w14:textId="77777777" w:rsidR="00D25E48" w:rsidRDefault="00D25E48"/>
        </w:tc>
        <w:tc>
          <w:tcPr>
            <w:tcW w:w="4597" w:type="dxa"/>
          </w:tcPr>
          <w:p w14:paraId="717A838A" w14:textId="77777777" w:rsidR="00D25E48" w:rsidRDefault="00D25E48"/>
        </w:tc>
      </w:tr>
      <w:tr w:rsidR="00D25E48" w14:paraId="2A8FE99C" w14:textId="77777777" w:rsidTr="00E67969">
        <w:trPr>
          <w:jc w:val="center"/>
        </w:trPr>
        <w:tc>
          <w:tcPr>
            <w:tcW w:w="4122" w:type="dxa"/>
          </w:tcPr>
          <w:p w14:paraId="3F65222A" w14:textId="77777777" w:rsidR="00D25E48" w:rsidRDefault="00D25E48"/>
        </w:tc>
        <w:tc>
          <w:tcPr>
            <w:tcW w:w="1190" w:type="dxa"/>
          </w:tcPr>
          <w:p w14:paraId="25DC7A3A" w14:textId="77777777" w:rsidR="00D25E48" w:rsidRDefault="00D25E48"/>
        </w:tc>
        <w:tc>
          <w:tcPr>
            <w:tcW w:w="4597" w:type="dxa"/>
          </w:tcPr>
          <w:p w14:paraId="1649DC2A" w14:textId="77777777" w:rsidR="00D25E48" w:rsidRDefault="00D25E48"/>
        </w:tc>
      </w:tr>
      <w:tr w:rsidR="00D25E48" w14:paraId="395DB764" w14:textId="77777777" w:rsidTr="00E67969">
        <w:trPr>
          <w:jc w:val="center"/>
        </w:trPr>
        <w:tc>
          <w:tcPr>
            <w:tcW w:w="4122" w:type="dxa"/>
          </w:tcPr>
          <w:p w14:paraId="6E01E1E8" w14:textId="77777777" w:rsidR="00D25E48" w:rsidRDefault="00D25E48"/>
        </w:tc>
        <w:tc>
          <w:tcPr>
            <w:tcW w:w="1190" w:type="dxa"/>
          </w:tcPr>
          <w:p w14:paraId="5944721F" w14:textId="77777777" w:rsidR="00D25E48" w:rsidRDefault="00D25E48"/>
        </w:tc>
        <w:tc>
          <w:tcPr>
            <w:tcW w:w="4597" w:type="dxa"/>
          </w:tcPr>
          <w:p w14:paraId="31DAFE62" w14:textId="77777777" w:rsidR="00D25E48" w:rsidRDefault="00D25E48"/>
        </w:tc>
      </w:tr>
      <w:tr w:rsidR="00D25E48" w14:paraId="23531382" w14:textId="77777777" w:rsidTr="00E67969">
        <w:trPr>
          <w:jc w:val="center"/>
        </w:trPr>
        <w:tc>
          <w:tcPr>
            <w:tcW w:w="4122" w:type="dxa"/>
          </w:tcPr>
          <w:p w14:paraId="5B513D3C" w14:textId="77777777" w:rsidR="00D25E48" w:rsidRDefault="00D25E48"/>
        </w:tc>
        <w:tc>
          <w:tcPr>
            <w:tcW w:w="1190" w:type="dxa"/>
          </w:tcPr>
          <w:p w14:paraId="56A712B1" w14:textId="77777777" w:rsidR="00D25E48" w:rsidRDefault="00D25E48"/>
        </w:tc>
        <w:tc>
          <w:tcPr>
            <w:tcW w:w="4597" w:type="dxa"/>
          </w:tcPr>
          <w:p w14:paraId="6284FFB8" w14:textId="77777777" w:rsidR="00D25E48" w:rsidRDefault="00D25E48"/>
        </w:tc>
      </w:tr>
      <w:tr w:rsidR="00D25E48" w14:paraId="69DE6D76" w14:textId="77777777" w:rsidTr="00E67969">
        <w:trPr>
          <w:jc w:val="center"/>
        </w:trPr>
        <w:tc>
          <w:tcPr>
            <w:tcW w:w="4122" w:type="dxa"/>
          </w:tcPr>
          <w:p w14:paraId="452017A7" w14:textId="77777777" w:rsidR="00D25E48" w:rsidRDefault="00D25E48"/>
        </w:tc>
        <w:tc>
          <w:tcPr>
            <w:tcW w:w="1190" w:type="dxa"/>
          </w:tcPr>
          <w:p w14:paraId="7B3828B2" w14:textId="77777777" w:rsidR="00D25E48" w:rsidRDefault="00D25E48"/>
        </w:tc>
        <w:tc>
          <w:tcPr>
            <w:tcW w:w="4597" w:type="dxa"/>
          </w:tcPr>
          <w:p w14:paraId="347E3C5C" w14:textId="77777777" w:rsidR="00D25E48" w:rsidRDefault="00D25E48"/>
        </w:tc>
      </w:tr>
    </w:tbl>
    <w:p w14:paraId="151A321E" w14:textId="77777777" w:rsidR="006F2231" w:rsidRDefault="006F2231"/>
    <w:sectPr w:rsidR="006F2231" w:rsidSect="00E6796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lqis">
    <w:altName w:val="Calibri"/>
    <w:charset w:val="00"/>
    <w:family w:val="auto"/>
    <w:pitch w:val="variable"/>
    <w:sig w:usb0="00000027" w:usb1="00000002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hideSpellingErrors/>
  <w:hideGrammaticalErrors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MwMjYwMDM3MTY2MrRU0lEKTi0uzszPAykwrAUAdC7dFywAAAA="/>
  </w:docVars>
  <w:rsids>
    <w:rsidRoot w:val="006F2231"/>
    <w:rsid w:val="00007719"/>
    <w:rsid w:val="001019A0"/>
    <w:rsid w:val="00187522"/>
    <w:rsid w:val="001D2773"/>
    <w:rsid w:val="002C6D40"/>
    <w:rsid w:val="00300A4A"/>
    <w:rsid w:val="00362FBA"/>
    <w:rsid w:val="00496BBD"/>
    <w:rsid w:val="006F2231"/>
    <w:rsid w:val="007E0ABE"/>
    <w:rsid w:val="00A22B8A"/>
    <w:rsid w:val="00A537B4"/>
    <w:rsid w:val="00A7577E"/>
    <w:rsid w:val="00B865CB"/>
    <w:rsid w:val="00C04A0D"/>
    <w:rsid w:val="00D25E48"/>
    <w:rsid w:val="00D53F23"/>
    <w:rsid w:val="00DE7597"/>
    <w:rsid w:val="00E67969"/>
    <w:rsid w:val="00F376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833B0B"/>
  <w15:docId w15:val="{E581FA66-57CE-4E8D-A841-7C80AACF12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F223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96</Words>
  <Characters>111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iia</dc:creator>
  <cp:lastModifiedBy>Karmin</cp:lastModifiedBy>
  <cp:revision>4</cp:revision>
  <dcterms:created xsi:type="dcterms:W3CDTF">2022-12-29T21:30:00Z</dcterms:created>
  <dcterms:modified xsi:type="dcterms:W3CDTF">2022-12-29T23:00:00Z</dcterms:modified>
</cp:coreProperties>
</file>